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C73D9A" w14:textId="77777777" w:rsidR="00AD7264" w:rsidRDefault="00AD7264" w:rsidP="00EB55F8">
      <w:pPr>
        <w:spacing w:after="0" w:line="240" w:lineRule="auto"/>
        <w:rPr>
          <w:b/>
        </w:rPr>
      </w:pP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70331EA9" wp14:editId="742C3C84">
            <wp:simplePos x="0" y="0"/>
            <wp:positionH relativeFrom="margin">
              <wp:align>center</wp:align>
            </wp:positionH>
            <wp:positionV relativeFrom="paragraph">
              <wp:posOffset>-548640</wp:posOffset>
            </wp:positionV>
            <wp:extent cx="3505200" cy="1067048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067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931F67" w14:textId="77777777" w:rsidR="00AD7264" w:rsidRDefault="00AD7264" w:rsidP="00AD7264">
      <w:pPr>
        <w:spacing w:after="0" w:line="240" w:lineRule="auto"/>
        <w:jc w:val="center"/>
        <w:rPr>
          <w:b/>
        </w:rPr>
      </w:pPr>
    </w:p>
    <w:p w14:paraId="54287FD1" w14:textId="77777777" w:rsidR="00A43EED" w:rsidRDefault="00A43EED" w:rsidP="00EB55F8">
      <w:pPr>
        <w:spacing w:after="0" w:line="240" w:lineRule="auto"/>
        <w:rPr>
          <w:b/>
        </w:rPr>
      </w:pPr>
    </w:p>
    <w:p w14:paraId="30BC671E" w14:textId="77777777" w:rsidR="004023BF" w:rsidRDefault="004023BF" w:rsidP="00EB55F8">
      <w:pPr>
        <w:spacing w:after="0" w:line="240" w:lineRule="auto"/>
        <w:rPr>
          <w:b/>
        </w:rPr>
      </w:pPr>
    </w:p>
    <w:p w14:paraId="46CCBCD8" w14:textId="77777777" w:rsidR="000A75DF" w:rsidRDefault="000A75DF" w:rsidP="00EB55F8">
      <w:pPr>
        <w:spacing w:after="0" w:line="240" w:lineRule="auto"/>
        <w:rPr>
          <w:b/>
        </w:rPr>
      </w:pPr>
    </w:p>
    <w:p w14:paraId="3775873B" w14:textId="2B8C2948" w:rsidR="000E229C" w:rsidRDefault="000E229C" w:rsidP="00EB55F8">
      <w:pPr>
        <w:spacing w:after="0" w:line="240" w:lineRule="auto"/>
        <w:rPr>
          <w:b/>
        </w:rPr>
      </w:pPr>
      <w:r>
        <w:rPr>
          <w:b/>
        </w:rPr>
        <w:t>CAPSCA Member States</w:t>
      </w:r>
      <w:r w:rsidR="0082530F">
        <w:rPr>
          <w:b/>
        </w:rPr>
        <w:t xml:space="preserve"> (</w:t>
      </w:r>
      <w:r w:rsidR="008A3107">
        <w:rPr>
          <w:b/>
        </w:rPr>
        <w:t>18</w:t>
      </w:r>
      <w:r w:rsidR="00AB6FE1">
        <w:rPr>
          <w:b/>
        </w:rPr>
        <w:t xml:space="preserve"> </w:t>
      </w:r>
      <w:r w:rsidR="008A3107">
        <w:rPr>
          <w:b/>
        </w:rPr>
        <w:t>March</w:t>
      </w:r>
      <w:r w:rsidR="00BA6DF6">
        <w:rPr>
          <w:b/>
        </w:rPr>
        <w:t xml:space="preserve"> </w:t>
      </w:r>
      <w:r w:rsidR="006217CA">
        <w:rPr>
          <w:b/>
        </w:rPr>
        <w:t>202</w:t>
      </w:r>
      <w:r w:rsidR="00BA6DF6">
        <w:rPr>
          <w:b/>
        </w:rPr>
        <w:t>5</w:t>
      </w:r>
      <w:r w:rsidR="00540C52">
        <w:rPr>
          <w:b/>
        </w:rPr>
        <w:t>)</w:t>
      </w:r>
      <w:r>
        <w:rPr>
          <w:b/>
        </w:rPr>
        <w:t>:</w:t>
      </w:r>
    </w:p>
    <w:p w14:paraId="32D1B754" w14:textId="77777777" w:rsidR="000E229C" w:rsidRDefault="000E229C" w:rsidP="00EB55F8">
      <w:pPr>
        <w:spacing w:after="0" w:line="240" w:lineRule="auto"/>
        <w:rPr>
          <w:b/>
        </w:rPr>
      </w:pPr>
    </w:p>
    <w:p w14:paraId="3272E3A3" w14:textId="77777777" w:rsidR="00EB55F8" w:rsidRPr="000E229C" w:rsidRDefault="000E229C" w:rsidP="000E229C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0E229C">
        <w:rPr>
          <w:b/>
        </w:rPr>
        <w:t>Asia/ Pacific</w:t>
      </w:r>
      <w:r w:rsidR="00514F5D">
        <w:rPr>
          <w:b/>
        </w:rPr>
        <w:t xml:space="preserve"> Region</w:t>
      </w:r>
    </w:p>
    <w:p w14:paraId="7C93C10C" w14:textId="77777777" w:rsidR="00EB55F8" w:rsidRDefault="00EB55F8" w:rsidP="00EB55F8">
      <w:pPr>
        <w:spacing w:after="0" w:line="240" w:lineRule="auto"/>
      </w:pPr>
    </w:p>
    <w:p w14:paraId="4B61EB96" w14:textId="77777777" w:rsidR="00EB55F8" w:rsidRDefault="00EB55F8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Afghanistan</w:t>
      </w:r>
    </w:p>
    <w:p w14:paraId="0697A7A5" w14:textId="77777777" w:rsidR="009758A4" w:rsidRDefault="00EB55F8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​</w:t>
      </w:r>
      <w:r w:rsidR="009758A4" w:rsidRPr="00EB55F8">
        <w:t xml:space="preserve">Bangladesh </w:t>
      </w:r>
    </w:p>
    <w:p w14:paraId="030729BB" w14:textId="77777777" w:rsidR="009758A4" w:rsidRDefault="009758A4" w:rsidP="009758A4">
      <w:pPr>
        <w:pStyle w:val="ListParagraph"/>
        <w:numPr>
          <w:ilvl w:val="0"/>
          <w:numId w:val="1"/>
        </w:numPr>
        <w:spacing w:after="0" w:line="240" w:lineRule="auto"/>
        <w:rPr>
          <w:lang w:val="fr-FR"/>
        </w:rPr>
      </w:pPr>
      <w:r w:rsidRPr="00EB55F8">
        <w:rPr>
          <w:lang w:val="fr-FR"/>
        </w:rPr>
        <w:t>Brunei Darussalam</w:t>
      </w:r>
    </w:p>
    <w:p w14:paraId="44D894AB" w14:textId="77777777" w:rsidR="006A3A93" w:rsidRPr="00EB55F8" w:rsidRDefault="006A3A93" w:rsidP="009758A4">
      <w:pPr>
        <w:pStyle w:val="ListParagraph"/>
        <w:numPr>
          <w:ilvl w:val="0"/>
          <w:numId w:val="1"/>
        </w:numPr>
        <w:spacing w:after="0" w:line="240" w:lineRule="auto"/>
        <w:rPr>
          <w:lang w:val="fr-FR"/>
        </w:rPr>
      </w:pPr>
      <w:proofErr w:type="spellStart"/>
      <w:r>
        <w:rPr>
          <w:lang w:val="fr-FR"/>
        </w:rPr>
        <w:t>Cambodia</w:t>
      </w:r>
      <w:proofErr w:type="spellEnd"/>
    </w:p>
    <w:p w14:paraId="43CC44A2" w14:textId="77777777" w:rsidR="009758A4" w:rsidRDefault="009758A4" w:rsidP="009758A4">
      <w:pPr>
        <w:pStyle w:val="ListParagraph"/>
        <w:numPr>
          <w:ilvl w:val="0"/>
          <w:numId w:val="1"/>
        </w:numPr>
        <w:spacing w:after="0" w:line="240" w:lineRule="auto"/>
      </w:pPr>
      <w:r>
        <w:t>China</w:t>
      </w:r>
    </w:p>
    <w:p w14:paraId="0E71C389" w14:textId="73B4DA7D" w:rsidR="009758A4" w:rsidRDefault="006D0B2C" w:rsidP="00EB55F8">
      <w:pPr>
        <w:pStyle w:val="ListParagraph"/>
        <w:numPr>
          <w:ilvl w:val="0"/>
          <w:numId w:val="1"/>
        </w:numPr>
        <w:spacing w:after="0" w:line="240" w:lineRule="auto"/>
      </w:pPr>
      <w:r>
        <w:t>Hong Kong SAR</w:t>
      </w:r>
      <w:r w:rsidR="00E3231D">
        <w:t xml:space="preserve"> (China)</w:t>
      </w:r>
    </w:p>
    <w:p w14:paraId="3D671997" w14:textId="06C945DF" w:rsidR="006D0B2C" w:rsidRDefault="006D0B2C" w:rsidP="006D0B2C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Macao</w:t>
      </w:r>
      <w:r>
        <w:t xml:space="preserve"> SAR</w:t>
      </w:r>
      <w:r w:rsidR="00E3231D">
        <w:t xml:space="preserve"> (China)</w:t>
      </w:r>
    </w:p>
    <w:p w14:paraId="374D7FE3" w14:textId="77777777" w:rsidR="009758A4" w:rsidRDefault="009758A4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 xml:space="preserve">India </w:t>
      </w:r>
    </w:p>
    <w:p w14:paraId="332FECA0" w14:textId="77777777" w:rsidR="0054039C" w:rsidRDefault="00EB55F8" w:rsidP="00311E8C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Indonesia</w:t>
      </w:r>
    </w:p>
    <w:p w14:paraId="509582B3" w14:textId="77777777" w:rsidR="009758A4" w:rsidRDefault="009758A4" w:rsidP="009758A4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Lao People's Democratic Republic</w:t>
      </w:r>
    </w:p>
    <w:p w14:paraId="12C3FF4C" w14:textId="77777777" w:rsidR="00863467" w:rsidRDefault="00863467" w:rsidP="00863467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Malaysia</w:t>
      </w:r>
    </w:p>
    <w:p w14:paraId="0425BA2A" w14:textId="77777777" w:rsidR="00AF782D" w:rsidRDefault="00AF782D" w:rsidP="00863467">
      <w:pPr>
        <w:pStyle w:val="ListParagraph"/>
        <w:numPr>
          <w:ilvl w:val="0"/>
          <w:numId w:val="1"/>
        </w:numPr>
        <w:spacing w:after="0" w:line="240" w:lineRule="auto"/>
      </w:pPr>
      <w:r>
        <w:t>Maldives</w:t>
      </w:r>
    </w:p>
    <w:p w14:paraId="36638F89" w14:textId="77777777" w:rsidR="00863467" w:rsidRDefault="00863467" w:rsidP="00863467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Mongolia</w:t>
      </w:r>
    </w:p>
    <w:p w14:paraId="2486500A" w14:textId="77777777" w:rsidR="00863467" w:rsidRDefault="00863467" w:rsidP="00863467">
      <w:pPr>
        <w:pStyle w:val="ListParagraph"/>
        <w:numPr>
          <w:ilvl w:val="0"/>
          <w:numId w:val="1"/>
        </w:numPr>
        <w:spacing w:after="0" w:line="240" w:lineRule="auto"/>
      </w:pPr>
      <w:r>
        <w:t>Myanmar</w:t>
      </w:r>
    </w:p>
    <w:p w14:paraId="4FB95E3B" w14:textId="77777777" w:rsidR="00EB55F8" w:rsidRDefault="00EB55F8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Nepal</w:t>
      </w:r>
    </w:p>
    <w:p w14:paraId="1560EC08" w14:textId="77777777" w:rsidR="009758A4" w:rsidRDefault="00EB55F8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​</w:t>
      </w:r>
      <w:r w:rsidR="009758A4" w:rsidRPr="00EB55F8">
        <w:rPr>
          <w:lang w:val="fr-FR"/>
        </w:rPr>
        <w:t>New Zealand</w:t>
      </w:r>
      <w:r w:rsidR="009758A4" w:rsidRPr="00EB55F8">
        <w:t xml:space="preserve"> </w:t>
      </w:r>
    </w:p>
    <w:p w14:paraId="424BA647" w14:textId="77777777" w:rsidR="00863467" w:rsidRPr="00863467" w:rsidRDefault="00863467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Pakistan</w:t>
      </w:r>
      <w:r w:rsidRPr="00EB55F8">
        <w:rPr>
          <w:lang w:val="fr-FR"/>
        </w:rPr>
        <w:t xml:space="preserve"> </w:t>
      </w:r>
    </w:p>
    <w:p w14:paraId="6B36D48C" w14:textId="77777777" w:rsidR="00863467" w:rsidRDefault="00863467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 xml:space="preserve">Papua New Guinea </w:t>
      </w:r>
    </w:p>
    <w:p w14:paraId="3184E823" w14:textId="77777777" w:rsidR="00311E8C" w:rsidRDefault="000926D9" w:rsidP="00863467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Philippines</w:t>
      </w:r>
    </w:p>
    <w:p w14:paraId="52CA4222" w14:textId="77777777" w:rsidR="000926D9" w:rsidRDefault="00311E8C" w:rsidP="00863467">
      <w:pPr>
        <w:pStyle w:val="ListParagraph"/>
        <w:numPr>
          <w:ilvl w:val="0"/>
          <w:numId w:val="1"/>
        </w:numPr>
        <w:spacing w:after="0" w:line="240" w:lineRule="auto"/>
      </w:pPr>
      <w:r>
        <w:t>Republic of Korea</w:t>
      </w:r>
      <w:r w:rsidR="000926D9" w:rsidRPr="00EB55F8">
        <w:t xml:space="preserve"> </w:t>
      </w:r>
    </w:p>
    <w:p w14:paraId="3457EDC4" w14:textId="77777777" w:rsidR="00863467" w:rsidRDefault="00863467" w:rsidP="00863467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Singapore</w:t>
      </w:r>
    </w:p>
    <w:p w14:paraId="2C4942C2" w14:textId="77777777" w:rsidR="00EB55F8" w:rsidRDefault="00EB55F8" w:rsidP="00EB55F8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Solomon Islands</w:t>
      </w:r>
    </w:p>
    <w:p w14:paraId="1192DC0E" w14:textId="77777777" w:rsidR="00863467" w:rsidRDefault="00EB55F8" w:rsidP="00863467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​</w:t>
      </w:r>
      <w:r w:rsidR="00863467" w:rsidRPr="00EB55F8">
        <w:rPr>
          <w:lang w:val="fr-FR"/>
        </w:rPr>
        <w:t>Sri Lanka</w:t>
      </w:r>
      <w:r w:rsidR="00863467" w:rsidRPr="00EB55F8">
        <w:t xml:space="preserve"> </w:t>
      </w:r>
    </w:p>
    <w:p w14:paraId="4A10B4D1" w14:textId="77777777" w:rsidR="00EB55F8" w:rsidRDefault="00863467" w:rsidP="00863467">
      <w:pPr>
        <w:pStyle w:val="ListParagraph"/>
        <w:numPr>
          <w:ilvl w:val="0"/>
          <w:numId w:val="1"/>
        </w:numPr>
        <w:spacing w:after="0" w:line="240" w:lineRule="auto"/>
      </w:pPr>
      <w:r>
        <w:t>Thailand</w:t>
      </w:r>
    </w:p>
    <w:p w14:paraId="7DF58472" w14:textId="77777777" w:rsidR="00DD4728" w:rsidRDefault="00DD4728" w:rsidP="00863467">
      <w:pPr>
        <w:pStyle w:val="ListParagraph"/>
        <w:numPr>
          <w:ilvl w:val="0"/>
          <w:numId w:val="1"/>
        </w:numPr>
        <w:spacing w:after="0" w:line="240" w:lineRule="auto"/>
      </w:pPr>
      <w:r>
        <w:t>Timor Leste</w:t>
      </w:r>
    </w:p>
    <w:p w14:paraId="4EE71767" w14:textId="77777777" w:rsidR="00EB55F8" w:rsidRDefault="00EB55F8" w:rsidP="0051759C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​Tonga</w:t>
      </w:r>
    </w:p>
    <w:p w14:paraId="1279AC5A" w14:textId="77777777" w:rsidR="00EB55F8" w:rsidRDefault="00EB55F8" w:rsidP="00863467">
      <w:pPr>
        <w:pStyle w:val="ListParagraph"/>
        <w:numPr>
          <w:ilvl w:val="0"/>
          <w:numId w:val="1"/>
        </w:numPr>
        <w:spacing w:after="0" w:line="240" w:lineRule="auto"/>
      </w:pPr>
      <w:r w:rsidRPr="00EB55F8">
        <w:t>​Viet Nam</w:t>
      </w:r>
    </w:p>
    <w:p w14:paraId="60D5BBAE" w14:textId="77777777" w:rsidR="000E229C" w:rsidRDefault="000E229C" w:rsidP="000E229C">
      <w:pPr>
        <w:spacing w:after="0" w:line="240" w:lineRule="auto"/>
      </w:pPr>
    </w:p>
    <w:p w14:paraId="028DEAE4" w14:textId="77777777" w:rsidR="00CE384A" w:rsidRPr="000E229C" w:rsidRDefault="00CE384A" w:rsidP="00CE384A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ESAF</w:t>
      </w:r>
      <w:r w:rsidR="00514F5D">
        <w:rPr>
          <w:b/>
        </w:rPr>
        <w:t xml:space="preserve"> Region</w:t>
      </w:r>
    </w:p>
    <w:p w14:paraId="1978D6CA" w14:textId="77777777" w:rsidR="00CE384A" w:rsidRDefault="00CE384A" w:rsidP="00CE384A">
      <w:pPr>
        <w:spacing w:after="0" w:line="240" w:lineRule="auto"/>
      </w:pPr>
    </w:p>
    <w:p w14:paraId="4BD4D26F" w14:textId="77777777" w:rsidR="008667A2" w:rsidRDefault="008667A2" w:rsidP="008667A2">
      <w:pPr>
        <w:pStyle w:val="ListParagraph"/>
        <w:numPr>
          <w:ilvl w:val="0"/>
          <w:numId w:val="3"/>
        </w:numPr>
        <w:spacing w:after="0" w:line="240" w:lineRule="auto"/>
      </w:pPr>
      <w:r w:rsidRPr="008667A2">
        <w:t>Angola</w:t>
      </w:r>
    </w:p>
    <w:p w14:paraId="3E99CF01" w14:textId="77777777" w:rsidR="008667A2" w:rsidRDefault="008667A2" w:rsidP="00CD271D">
      <w:pPr>
        <w:pStyle w:val="ListParagraph"/>
        <w:numPr>
          <w:ilvl w:val="0"/>
          <w:numId w:val="3"/>
        </w:numPr>
        <w:spacing w:after="0" w:line="240" w:lineRule="auto"/>
      </w:pPr>
      <w:r w:rsidRPr="008667A2">
        <w:t>​</w:t>
      </w:r>
      <w:r w:rsidR="00CD271D" w:rsidRPr="008667A2">
        <w:t>Botswana</w:t>
      </w:r>
    </w:p>
    <w:p w14:paraId="05F2867A" w14:textId="2A41ED8B" w:rsidR="00FB0FB7" w:rsidRDefault="00FB0FB7" w:rsidP="00CD271D">
      <w:pPr>
        <w:pStyle w:val="ListParagraph"/>
        <w:numPr>
          <w:ilvl w:val="0"/>
          <w:numId w:val="3"/>
        </w:numPr>
        <w:spacing w:after="0" w:line="240" w:lineRule="auto"/>
      </w:pPr>
      <w:r>
        <w:t>Burundi</w:t>
      </w:r>
    </w:p>
    <w:p w14:paraId="2DA73BAC" w14:textId="77777777" w:rsidR="00A43EED" w:rsidRDefault="008667A2" w:rsidP="008667A2">
      <w:pPr>
        <w:pStyle w:val="ListParagraph"/>
        <w:numPr>
          <w:ilvl w:val="0"/>
          <w:numId w:val="3"/>
        </w:numPr>
        <w:spacing w:after="0" w:line="240" w:lineRule="auto"/>
      </w:pPr>
      <w:r w:rsidRPr="008667A2">
        <w:t>​</w:t>
      </w:r>
      <w:r>
        <w:t>Eswatini</w:t>
      </w:r>
    </w:p>
    <w:p w14:paraId="03A8F4F4" w14:textId="77777777" w:rsidR="008667A2" w:rsidRDefault="00A43EED" w:rsidP="008667A2">
      <w:pPr>
        <w:pStyle w:val="ListParagraph"/>
        <w:numPr>
          <w:ilvl w:val="0"/>
          <w:numId w:val="3"/>
        </w:numPr>
        <w:spacing w:after="0" w:line="240" w:lineRule="auto"/>
      </w:pPr>
      <w:r>
        <w:t>Ethiopia</w:t>
      </w:r>
      <w:r w:rsidR="008667A2" w:rsidRPr="008667A2">
        <w:t xml:space="preserve"> </w:t>
      </w:r>
    </w:p>
    <w:p w14:paraId="03C9E25A" w14:textId="77777777" w:rsidR="00B1008B" w:rsidRDefault="00B1008B" w:rsidP="4CC66A66">
      <w:pPr>
        <w:pStyle w:val="ListParagraph"/>
        <w:numPr>
          <w:ilvl w:val="0"/>
          <w:numId w:val="3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t>Kenya</w:t>
      </w:r>
      <w:proofErr w:type="spellEnd"/>
      <w:r w:rsidRPr="4CC66A66">
        <w:rPr>
          <w:lang w:val="es-ES"/>
        </w:rPr>
        <w:t xml:space="preserve"> </w:t>
      </w:r>
    </w:p>
    <w:p w14:paraId="72FD4287" w14:textId="77777777" w:rsidR="00CD271D" w:rsidRDefault="0046248A" w:rsidP="4CC66A66">
      <w:pPr>
        <w:pStyle w:val="ListParagraph"/>
        <w:numPr>
          <w:ilvl w:val="0"/>
          <w:numId w:val="3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t>Lesotho</w:t>
      </w:r>
      <w:proofErr w:type="spellEnd"/>
      <w:r w:rsidRPr="4CC66A66">
        <w:rPr>
          <w:lang w:val="es-ES"/>
        </w:rPr>
        <w:t xml:space="preserve"> </w:t>
      </w:r>
    </w:p>
    <w:p w14:paraId="78EE18D8" w14:textId="77777777" w:rsidR="0046248A" w:rsidRPr="00CD271D" w:rsidRDefault="008667A2" w:rsidP="00CD271D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 w:rsidRPr="008667A2">
        <w:rPr>
          <w:lang w:val="es-ES_tradnl"/>
        </w:rPr>
        <w:t>M</w:t>
      </w:r>
      <w:r>
        <w:rPr>
          <w:lang w:val="es-ES_tradnl"/>
        </w:rPr>
        <w:t>ozambique</w:t>
      </w:r>
      <w:r w:rsidRPr="008667A2">
        <w:rPr>
          <w:lang w:val="es-ES_tradnl"/>
        </w:rPr>
        <w:t xml:space="preserve"> </w:t>
      </w:r>
    </w:p>
    <w:p w14:paraId="613C1492" w14:textId="77777777" w:rsidR="00E2583B" w:rsidRDefault="008667A2" w:rsidP="008667A2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 w:rsidRPr="008667A2">
        <w:rPr>
          <w:lang w:val="es-ES_tradnl"/>
        </w:rPr>
        <w:t>​</w:t>
      </w:r>
      <w:r w:rsidR="00E2583B">
        <w:rPr>
          <w:lang w:val="es-ES_tradnl"/>
        </w:rPr>
        <w:t>Namibia</w:t>
      </w:r>
    </w:p>
    <w:p w14:paraId="58EE19DA" w14:textId="77777777" w:rsidR="0046248A" w:rsidRDefault="00CD271D" w:rsidP="4CC66A66">
      <w:pPr>
        <w:pStyle w:val="ListParagraph"/>
        <w:numPr>
          <w:ilvl w:val="0"/>
          <w:numId w:val="3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lastRenderedPageBreak/>
        <w:t>Rwanda</w:t>
      </w:r>
      <w:proofErr w:type="spellEnd"/>
    </w:p>
    <w:p w14:paraId="4162A0DA" w14:textId="77777777" w:rsidR="00462C31" w:rsidRDefault="00462C31" w:rsidP="008667A2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>
        <w:rPr>
          <w:lang w:val="es-ES_tradnl"/>
        </w:rPr>
        <w:t>Seychelles</w:t>
      </w:r>
    </w:p>
    <w:p w14:paraId="133575CE" w14:textId="5C4B85F6" w:rsidR="00011A70" w:rsidRDefault="00011A70" w:rsidP="008667A2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>
        <w:rPr>
          <w:lang w:val="es-ES_tradnl"/>
        </w:rPr>
        <w:t>Somalia</w:t>
      </w:r>
    </w:p>
    <w:p w14:paraId="7FC1B12B" w14:textId="77777777" w:rsidR="0046248A" w:rsidRDefault="008667A2" w:rsidP="008667A2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 w:rsidRPr="008667A2">
        <w:rPr>
          <w:lang w:val="es-ES_tradnl"/>
        </w:rPr>
        <w:t>​</w:t>
      </w:r>
      <w:r w:rsidR="00B1008B" w:rsidRPr="008667A2">
        <w:rPr>
          <w:lang w:val="es-ES_tradnl"/>
        </w:rPr>
        <w:t>South Africa</w:t>
      </w:r>
    </w:p>
    <w:p w14:paraId="44B6C6FE" w14:textId="77777777" w:rsidR="00CD271D" w:rsidRDefault="008667A2" w:rsidP="00B1008B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 w:rsidRPr="008667A2">
        <w:rPr>
          <w:lang w:val="es-ES_tradnl"/>
        </w:rPr>
        <w:t>​</w:t>
      </w:r>
      <w:r w:rsidR="00CD271D">
        <w:t>South Sudan</w:t>
      </w:r>
      <w:r w:rsidR="00CD271D">
        <w:rPr>
          <w:lang w:val="es-ES_tradnl"/>
        </w:rPr>
        <w:t xml:space="preserve"> </w:t>
      </w:r>
    </w:p>
    <w:p w14:paraId="32FCC83B" w14:textId="77777777" w:rsidR="00B1008B" w:rsidRDefault="007A7B4E" w:rsidP="4CC66A66">
      <w:pPr>
        <w:pStyle w:val="ListParagraph"/>
        <w:numPr>
          <w:ilvl w:val="0"/>
          <w:numId w:val="3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t>United</w:t>
      </w:r>
      <w:proofErr w:type="spellEnd"/>
      <w:r w:rsidRPr="4CC66A66">
        <w:rPr>
          <w:lang w:val="es-ES"/>
        </w:rPr>
        <w:t xml:space="preserve"> Republic of </w:t>
      </w:r>
      <w:r w:rsidR="00B1008B" w:rsidRPr="4CC66A66">
        <w:rPr>
          <w:lang w:val="es-ES"/>
        </w:rPr>
        <w:t>Tanzania</w:t>
      </w:r>
    </w:p>
    <w:p w14:paraId="269A3DA0" w14:textId="77777777" w:rsidR="00B1008B" w:rsidRDefault="00B1008B" w:rsidP="0046248A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>
        <w:rPr>
          <w:lang w:val="es-ES_tradnl"/>
        </w:rPr>
        <w:t xml:space="preserve">Uganda </w:t>
      </w:r>
    </w:p>
    <w:p w14:paraId="063AF3D4" w14:textId="77777777" w:rsidR="0046248A" w:rsidRPr="008667A2" w:rsidRDefault="00B1008B" w:rsidP="0046248A">
      <w:pPr>
        <w:pStyle w:val="ListParagraph"/>
        <w:numPr>
          <w:ilvl w:val="0"/>
          <w:numId w:val="3"/>
        </w:numPr>
        <w:spacing w:after="0" w:line="240" w:lineRule="auto"/>
        <w:rPr>
          <w:lang w:val="es-ES_tradnl"/>
        </w:rPr>
      </w:pPr>
      <w:r>
        <w:rPr>
          <w:lang w:val="es-ES_tradnl"/>
        </w:rPr>
        <w:t>Zambia</w:t>
      </w:r>
    </w:p>
    <w:p w14:paraId="1EA8B12F" w14:textId="77777777" w:rsidR="00CE384A" w:rsidRDefault="00B1008B" w:rsidP="4CC66A66">
      <w:pPr>
        <w:pStyle w:val="ListParagraph"/>
        <w:numPr>
          <w:ilvl w:val="0"/>
          <w:numId w:val="3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t>Zimbabwe</w:t>
      </w:r>
      <w:proofErr w:type="spellEnd"/>
    </w:p>
    <w:p w14:paraId="48A20F25" w14:textId="77777777" w:rsidR="00A43EED" w:rsidRDefault="00A43EED" w:rsidP="00A43EED">
      <w:pPr>
        <w:pStyle w:val="ListParagraph"/>
        <w:spacing w:after="0" w:line="240" w:lineRule="auto"/>
        <w:ind w:left="1080"/>
        <w:rPr>
          <w:lang w:val="es-ES_tradnl"/>
        </w:rPr>
      </w:pPr>
    </w:p>
    <w:p w14:paraId="0C2BEBB1" w14:textId="77777777" w:rsidR="000E229C" w:rsidRPr="000E229C" w:rsidRDefault="00FD2D9F" w:rsidP="000E229C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EUR/NAT</w:t>
      </w:r>
      <w:r w:rsidR="00514F5D">
        <w:rPr>
          <w:b/>
        </w:rPr>
        <w:t xml:space="preserve"> Region</w:t>
      </w:r>
    </w:p>
    <w:p w14:paraId="0BFD9256" w14:textId="77777777" w:rsidR="000E229C" w:rsidRDefault="000E229C" w:rsidP="000E229C">
      <w:pPr>
        <w:spacing w:after="0" w:line="240" w:lineRule="auto"/>
      </w:pPr>
    </w:p>
    <w:p w14:paraId="19E3A717" w14:textId="77777777" w:rsidR="00FD2D9F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Albania</w:t>
      </w:r>
    </w:p>
    <w:p w14:paraId="4D8DD986" w14:textId="77777777" w:rsidR="00115B0C" w:rsidRDefault="00115B0C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Algeria</w:t>
      </w:r>
    </w:p>
    <w:p w14:paraId="55DEBE0C" w14:textId="77777777" w:rsidR="00BE6D86" w:rsidRDefault="00BE6D86" w:rsidP="00BE6D86">
      <w:pPr>
        <w:pStyle w:val="ListParagraph"/>
        <w:numPr>
          <w:ilvl w:val="0"/>
          <w:numId w:val="8"/>
        </w:numPr>
        <w:spacing w:after="0" w:line="240" w:lineRule="auto"/>
      </w:pPr>
      <w:r>
        <w:t>Andorra</w:t>
      </w:r>
    </w:p>
    <w:p w14:paraId="5D2DC06D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 xml:space="preserve">Armenia </w:t>
      </w:r>
    </w:p>
    <w:p w14:paraId="3F3C0F48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Azerbaijan</w:t>
      </w:r>
    </w:p>
    <w:p w14:paraId="7E231664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Austria</w:t>
      </w:r>
    </w:p>
    <w:p w14:paraId="231F0758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Belarus</w:t>
      </w:r>
    </w:p>
    <w:p w14:paraId="78698F1C" w14:textId="77777777" w:rsidR="00651A78" w:rsidRDefault="00553485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Belgium</w:t>
      </w:r>
    </w:p>
    <w:p w14:paraId="04A424B4" w14:textId="77777777" w:rsidR="001A182E" w:rsidRDefault="001A182E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Bosnia and Herzegovina</w:t>
      </w:r>
    </w:p>
    <w:p w14:paraId="2820C6DD" w14:textId="77777777" w:rsidR="00553485" w:rsidRDefault="00553485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Cyprus</w:t>
      </w:r>
    </w:p>
    <w:p w14:paraId="0C79CBFA" w14:textId="77777777" w:rsidR="006217CA" w:rsidRDefault="006217CA" w:rsidP="006217CA">
      <w:pPr>
        <w:pStyle w:val="ListParagraph"/>
        <w:numPr>
          <w:ilvl w:val="0"/>
          <w:numId w:val="8"/>
        </w:numPr>
        <w:spacing w:after="0" w:line="240" w:lineRule="auto"/>
      </w:pPr>
      <w:r w:rsidRPr="006217CA">
        <w:t>Czechia</w:t>
      </w:r>
    </w:p>
    <w:p w14:paraId="3792F86F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Finland</w:t>
      </w:r>
    </w:p>
    <w:p w14:paraId="1C518029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France</w:t>
      </w:r>
    </w:p>
    <w:p w14:paraId="7DAE6375" w14:textId="77777777" w:rsidR="00FD2D9F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Germany</w:t>
      </w:r>
    </w:p>
    <w:p w14:paraId="262A730C" w14:textId="77777777" w:rsidR="00651A78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​</w:t>
      </w:r>
      <w:r w:rsidR="00651A78" w:rsidRPr="00FD2D9F">
        <w:t>Georgia</w:t>
      </w:r>
    </w:p>
    <w:p w14:paraId="458C4A6F" w14:textId="77777777" w:rsidR="000A75DF" w:rsidRDefault="000A75DF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Greece</w:t>
      </w:r>
    </w:p>
    <w:p w14:paraId="32104B35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Hungary</w:t>
      </w:r>
    </w:p>
    <w:p w14:paraId="362203A6" w14:textId="77777777" w:rsidR="002B4942" w:rsidRDefault="002B4942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Iceland</w:t>
      </w:r>
    </w:p>
    <w:p w14:paraId="51F2D783" w14:textId="77777777" w:rsidR="00461E4B" w:rsidRDefault="00461E4B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Ireland</w:t>
      </w:r>
    </w:p>
    <w:p w14:paraId="6C429F1E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Israel</w:t>
      </w:r>
    </w:p>
    <w:p w14:paraId="52DF3CA1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Italy</w:t>
      </w:r>
    </w:p>
    <w:p w14:paraId="5925DAB5" w14:textId="77777777" w:rsidR="00252435" w:rsidRDefault="00252435" w:rsidP="00252435">
      <w:pPr>
        <w:pStyle w:val="ListParagraph"/>
        <w:numPr>
          <w:ilvl w:val="0"/>
          <w:numId w:val="8"/>
        </w:numPr>
        <w:spacing w:after="0" w:line="240" w:lineRule="auto"/>
      </w:pPr>
      <w:r w:rsidRPr="00252435">
        <w:t>Kazakhstan</w:t>
      </w:r>
    </w:p>
    <w:p w14:paraId="1C443303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Kyrgyzstan</w:t>
      </w:r>
    </w:p>
    <w:p w14:paraId="7F65CB15" w14:textId="77777777" w:rsidR="009E0349" w:rsidRDefault="009E0349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Latvia</w:t>
      </w:r>
    </w:p>
    <w:p w14:paraId="7F2CF264" w14:textId="77777777" w:rsidR="00920F15" w:rsidRDefault="00920F15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Lithuania</w:t>
      </w:r>
    </w:p>
    <w:p w14:paraId="7A5BD9A4" w14:textId="77777777" w:rsidR="00B04DEB" w:rsidRDefault="00B04DEB" w:rsidP="00B04DEB">
      <w:pPr>
        <w:pStyle w:val="ListParagraph"/>
        <w:numPr>
          <w:ilvl w:val="0"/>
          <w:numId w:val="8"/>
        </w:numPr>
        <w:spacing w:after="0" w:line="240" w:lineRule="auto"/>
      </w:pPr>
      <w:r w:rsidRPr="00B04DEB">
        <w:t>Luxembourg</w:t>
      </w:r>
    </w:p>
    <w:p w14:paraId="30B95766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Malta</w:t>
      </w:r>
    </w:p>
    <w:p w14:paraId="515AB068" w14:textId="77777777" w:rsidR="00651A78" w:rsidRDefault="003D149C" w:rsidP="00C669D5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Republic of </w:t>
      </w:r>
      <w:r w:rsidR="00651A78" w:rsidRPr="00FD2D9F">
        <w:t>Moldova</w:t>
      </w:r>
    </w:p>
    <w:p w14:paraId="1F2E6325" w14:textId="77777777" w:rsidR="003A4D74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Montenegro</w:t>
      </w:r>
    </w:p>
    <w:p w14:paraId="519E425B" w14:textId="77777777" w:rsidR="00651A78" w:rsidRDefault="003A4D74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Morocco</w:t>
      </w:r>
      <w:r w:rsidR="00651A78" w:rsidRPr="00FD2D9F">
        <w:t xml:space="preserve"> </w:t>
      </w:r>
    </w:p>
    <w:p w14:paraId="3F647493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Netherlands</w:t>
      </w:r>
    </w:p>
    <w:p w14:paraId="0BD90B3D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North Macedonia</w:t>
      </w:r>
    </w:p>
    <w:p w14:paraId="2090E2DA" w14:textId="77777777" w:rsidR="00651A78" w:rsidRDefault="00651A78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Poland</w:t>
      </w:r>
    </w:p>
    <w:p w14:paraId="715B87CE" w14:textId="77777777" w:rsidR="00FD2D9F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Portugal</w:t>
      </w:r>
    </w:p>
    <w:p w14:paraId="5F75D608" w14:textId="77777777" w:rsidR="00FD2D9F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Romania</w:t>
      </w:r>
    </w:p>
    <w:p w14:paraId="46A0D5D6" w14:textId="77777777" w:rsidR="005F6B1F" w:rsidRDefault="005F6B1F" w:rsidP="005F6B1F">
      <w:pPr>
        <w:pStyle w:val="ListParagraph"/>
        <w:numPr>
          <w:ilvl w:val="0"/>
          <w:numId w:val="8"/>
        </w:numPr>
        <w:spacing w:after="0" w:line="240" w:lineRule="auto"/>
      </w:pPr>
      <w:r>
        <w:t>Serbia</w:t>
      </w:r>
    </w:p>
    <w:p w14:paraId="23383FEC" w14:textId="77777777" w:rsidR="00FD2D9F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lastRenderedPageBreak/>
        <w:t>Slovakia</w:t>
      </w:r>
    </w:p>
    <w:p w14:paraId="3FF8F7A8" w14:textId="77777777" w:rsidR="00AC5822" w:rsidRDefault="00AC5822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Slovenia</w:t>
      </w:r>
    </w:p>
    <w:p w14:paraId="4D41C757" w14:textId="77777777" w:rsidR="006502D7" w:rsidRDefault="006502D7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Spain</w:t>
      </w:r>
    </w:p>
    <w:p w14:paraId="6F89303D" w14:textId="77777777" w:rsidR="006502D7" w:rsidRDefault="006502D7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Sweden</w:t>
      </w:r>
    </w:p>
    <w:p w14:paraId="7D0C99FB" w14:textId="77777777" w:rsidR="006502D7" w:rsidRDefault="006502D7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Switzerland</w:t>
      </w:r>
    </w:p>
    <w:p w14:paraId="677C1BE8" w14:textId="77777777" w:rsidR="006502D7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Tajikistan​</w:t>
      </w:r>
    </w:p>
    <w:p w14:paraId="1F477883" w14:textId="77777777" w:rsidR="00AC48C1" w:rsidRDefault="00AC48C1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Tunisia</w:t>
      </w:r>
    </w:p>
    <w:p w14:paraId="13E6FC47" w14:textId="77777777" w:rsidR="006D560A" w:rsidRDefault="00FD2D9F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​</w:t>
      </w:r>
      <w:r w:rsidR="006D560A">
        <w:t>Turkey</w:t>
      </w:r>
    </w:p>
    <w:p w14:paraId="1F68FC99" w14:textId="77777777" w:rsidR="00E50144" w:rsidRDefault="006502D7" w:rsidP="00C669D5">
      <w:pPr>
        <w:pStyle w:val="ListParagraph"/>
        <w:numPr>
          <w:ilvl w:val="0"/>
          <w:numId w:val="8"/>
        </w:numPr>
        <w:spacing w:after="0" w:line="240" w:lineRule="auto"/>
      </w:pPr>
      <w:r w:rsidRPr="00FD2D9F">
        <w:t>United Kingdom</w:t>
      </w:r>
    </w:p>
    <w:p w14:paraId="19AF3407" w14:textId="77777777" w:rsidR="006502D7" w:rsidRDefault="00E50144" w:rsidP="00C669D5">
      <w:pPr>
        <w:pStyle w:val="ListParagraph"/>
        <w:numPr>
          <w:ilvl w:val="0"/>
          <w:numId w:val="8"/>
        </w:numPr>
        <w:spacing w:after="0" w:line="240" w:lineRule="auto"/>
      </w:pPr>
      <w:r>
        <w:t>Uzbekistan</w:t>
      </w:r>
      <w:r w:rsidR="006502D7" w:rsidRPr="00FD2D9F">
        <w:t xml:space="preserve"> </w:t>
      </w:r>
    </w:p>
    <w:p w14:paraId="716BBE17" w14:textId="77777777" w:rsidR="00AC48C1" w:rsidRDefault="00AC48C1" w:rsidP="00AC48C1">
      <w:pPr>
        <w:pStyle w:val="ListParagraph"/>
        <w:spacing w:after="0" w:line="240" w:lineRule="auto"/>
        <w:ind w:left="1080"/>
      </w:pPr>
    </w:p>
    <w:p w14:paraId="4D68787B" w14:textId="77777777" w:rsidR="00AF0294" w:rsidRPr="000E229C" w:rsidRDefault="000600BF" w:rsidP="00AF0294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MID</w:t>
      </w:r>
      <w:r w:rsidR="00514F5D">
        <w:rPr>
          <w:b/>
        </w:rPr>
        <w:t xml:space="preserve"> Region</w:t>
      </w:r>
    </w:p>
    <w:p w14:paraId="3BE2F7E7" w14:textId="77777777" w:rsidR="00AF0294" w:rsidRDefault="00AF0294" w:rsidP="00AF0294">
      <w:pPr>
        <w:spacing w:after="0" w:line="240" w:lineRule="auto"/>
      </w:pPr>
    </w:p>
    <w:p w14:paraId="0D4D1E01" w14:textId="77777777" w:rsidR="008C7FB1" w:rsidRDefault="008C7FB1" w:rsidP="008C7FB1">
      <w:pPr>
        <w:pStyle w:val="ListParagraph"/>
        <w:numPr>
          <w:ilvl w:val="0"/>
          <w:numId w:val="4"/>
        </w:numPr>
        <w:spacing w:after="0" w:line="240" w:lineRule="auto"/>
      </w:pPr>
      <w:r>
        <w:t>Bahrain</w:t>
      </w:r>
    </w:p>
    <w:p w14:paraId="6284D1F8" w14:textId="77777777" w:rsidR="008C7FB1" w:rsidRDefault="008C7FB1" w:rsidP="00B43759">
      <w:pPr>
        <w:pStyle w:val="ListParagraph"/>
        <w:numPr>
          <w:ilvl w:val="0"/>
          <w:numId w:val="4"/>
        </w:numPr>
        <w:spacing w:after="0" w:line="240" w:lineRule="auto"/>
      </w:pPr>
      <w:r>
        <w:t>​Egypt</w:t>
      </w:r>
    </w:p>
    <w:p w14:paraId="1C780D7C" w14:textId="77777777" w:rsidR="008C7FB1" w:rsidRDefault="008C7FB1" w:rsidP="000600BF">
      <w:pPr>
        <w:pStyle w:val="ListParagraph"/>
        <w:numPr>
          <w:ilvl w:val="0"/>
          <w:numId w:val="4"/>
        </w:numPr>
        <w:spacing w:after="0" w:line="240" w:lineRule="auto"/>
      </w:pPr>
      <w:r>
        <w:t>Iran</w:t>
      </w:r>
      <w:r w:rsidR="00461DD1">
        <w:t xml:space="preserve"> (Islamic Republic of)</w:t>
      </w:r>
    </w:p>
    <w:p w14:paraId="44AA0139" w14:textId="77777777" w:rsidR="00B43759" w:rsidRDefault="00B43759" w:rsidP="008C7F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Iraq </w:t>
      </w:r>
    </w:p>
    <w:p w14:paraId="48FDC3DE" w14:textId="77777777" w:rsidR="000600BF" w:rsidRDefault="000600BF" w:rsidP="008C7F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Jordan </w:t>
      </w:r>
    </w:p>
    <w:p w14:paraId="4A500586" w14:textId="77777777" w:rsidR="008C7FB1" w:rsidRDefault="008C7FB1" w:rsidP="008C7FB1">
      <w:pPr>
        <w:pStyle w:val="ListParagraph"/>
        <w:numPr>
          <w:ilvl w:val="0"/>
          <w:numId w:val="4"/>
        </w:numPr>
        <w:spacing w:after="0" w:line="240" w:lineRule="auto"/>
      </w:pPr>
      <w:r>
        <w:t>Kuwait</w:t>
      </w:r>
    </w:p>
    <w:p w14:paraId="7AF0B267" w14:textId="77777777" w:rsidR="00B43759" w:rsidRDefault="008C7FB1" w:rsidP="008C7FB1">
      <w:pPr>
        <w:pStyle w:val="ListParagraph"/>
        <w:numPr>
          <w:ilvl w:val="0"/>
          <w:numId w:val="4"/>
        </w:numPr>
        <w:spacing w:after="0" w:line="240" w:lineRule="auto"/>
      </w:pPr>
      <w:r>
        <w:t>​</w:t>
      </w:r>
      <w:r w:rsidR="00B43759">
        <w:t xml:space="preserve">Lebanon </w:t>
      </w:r>
    </w:p>
    <w:p w14:paraId="7EF9199E" w14:textId="77777777" w:rsidR="000600BF" w:rsidRDefault="000600BF" w:rsidP="008C7FB1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Libya </w:t>
      </w:r>
    </w:p>
    <w:p w14:paraId="3558BA82" w14:textId="77777777" w:rsidR="000600BF" w:rsidRDefault="000600BF" w:rsidP="000600BF">
      <w:pPr>
        <w:pStyle w:val="ListParagraph"/>
        <w:numPr>
          <w:ilvl w:val="0"/>
          <w:numId w:val="4"/>
        </w:numPr>
        <w:spacing w:after="0" w:line="240" w:lineRule="auto"/>
      </w:pPr>
      <w:r>
        <w:t>Oman</w:t>
      </w:r>
    </w:p>
    <w:p w14:paraId="27F7EDA9" w14:textId="77777777" w:rsidR="008C7FB1" w:rsidRDefault="008C7FB1" w:rsidP="000600BF">
      <w:pPr>
        <w:pStyle w:val="ListParagraph"/>
        <w:numPr>
          <w:ilvl w:val="0"/>
          <w:numId w:val="4"/>
        </w:numPr>
        <w:spacing w:after="0" w:line="240" w:lineRule="auto"/>
      </w:pPr>
      <w:r>
        <w:t>Qatar</w:t>
      </w:r>
      <w:r>
        <w:tab/>
      </w:r>
    </w:p>
    <w:p w14:paraId="6D653D77" w14:textId="77777777" w:rsidR="000600BF" w:rsidRDefault="000600BF" w:rsidP="000600BF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Sudan </w:t>
      </w:r>
    </w:p>
    <w:p w14:paraId="5FF3EC99" w14:textId="77777777" w:rsidR="000600BF" w:rsidRDefault="008C7FB1" w:rsidP="000600BF">
      <w:pPr>
        <w:pStyle w:val="ListParagraph"/>
        <w:numPr>
          <w:ilvl w:val="0"/>
          <w:numId w:val="4"/>
        </w:numPr>
        <w:spacing w:after="0" w:line="240" w:lineRule="auto"/>
      </w:pPr>
      <w:r>
        <w:t>Syria</w:t>
      </w:r>
      <w:r w:rsidR="00513B00">
        <w:t xml:space="preserve"> Arab Republic</w:t>
      </w:r>
      <w:r w:rsidR="000600BF" w:rsidRPr="000600BF">
        <w:t xml:space="preserve"> </w:t>
      </w:r>
    </w:p>
    <w:p w14:paraId="2BC898DA" w14:textId="77777777" w:rsidR="00B43759" w:rsidRDefault="00B43759" w:rsidP="000600BF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Saudi Arabia </w:t>
      </w:r>
    </w:p>
    <w:p w14:paraId="499CB2EB" w14:textId="77777777" w:rsidR="000600BF" w:rsidRDefault="000600BF" w:rsidP="000600BF">
      <w:pPr>
        <w:pStyle w:val="ListParagraph"/>
        <w:numPr>
          <w:ilvl w:val="0"/>
          <w:numId w:val="4"/>
        </w:numPr>
        <w:spacing w:after="0" w:line="240" w:lineRule="auto"/>
      </w:pPr>
      <w:r>
        <w:t>United Arab Emirates</w:t>
      </w:r>
    </w:p>
    <w:p w14:paraId="1B88C567" w14:textId="77777777" w:rsidR="000600BF" w:rsidRDefault="000600BF" w:rsidP="000600BF">
      <w:pPr>
        <w:pStyle w:val="ListParagraph"/>
        <w:numPr>
          <w:ilvl w:val="0"/>
          <w:numId w:val="4"/>
        </w:numPr>
        <w:spacing w:after="0" w:line="240" w:lineRule="auto"/>
      </w:pPr>
      <w:r>
        <w:t>Yemen</w:t>
      </w:r>
    </w:p>
    <w:p w14:paraId="6909C6B3" w14:textId="77777777" w:rsidR="008C7FB1" w:rsidRDefault="008C7FB1" w:rsidP="000600BF">
      <w:pPr>
        <w:spacing w:after="0" w:line="240" w:lineRule="auto"/>
        <w:ind w:left="720"/>
      </w:pPr>
    </w:p>
    <w:p w14:paraId="3718A967" w14:textId="77777777" w:rsidR="00CE384A" w:rsidRPr="000E229C" w:rsidRDefault="00CB5230" w:rsidP="00CE384A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NAC</w:t>
      </w:r>
      <w:r w:rsidR="00CE384A">
        <w:rPr>
          <w:b/>
        </w:rPr>
        <w:t>C</w:t>
      </w:r>
      <w:r w:rsidR="00514F5D">
        <w:rPr>
          <w:b/>
        </w:rPr>
        <w:t xml:space="preserve"> Region</w:t>
      </w:r>
    </w:p>
    <w:p w14:paraId="4827AF3B" w14:textId="77777777" w:rsidR="00CE384A" w:rsidRDefault="00CE384A" w:rsidP="00CE384A">
      <w:pPr>
        <w:spacing w:after="0" w:line="240" w:lineRule="auto"/>
      </w:pPr>
    </w:p>
    <w:p w14:paraId="357A49F8" w14:textId="77777777" w:rsidR="00C77164" w:rsidRPr="00145B75" w:rsidRDefault="00C77164" w:rsidP="00145B75">
      <w:pPr>
        <w:pStyle w:val="ListParagraph"/>
        <w:numPr>
          <w:ilvl w:val="0"/>
          <w:numId w:val="5"/>
        </w:numPr>
        <w:spacing w:after="0" w:line="240" w:lineRule="auto"/>
        <w:rPr>
          <w:lang w:val="es-ES_tradnl"/>
        </w:rPr>
      </w:pPr>
      <w:r w:rsidRPr="00C77164">
        <w:rPr>
          <w:lang w:val="es-ES_tradnl"/>
        </w:rPr>
        <w:t>​</w:t>
      </w:r>
      <w:r w:rsidRPr="00145B75">
        <w:rPr>
          <w:lang w:val="es-ES_tradnl"/>
        </w:rPr>
        <w:t>Bahamas</w:t>
      </w:r>
    </w:p>
    <w:p w14:paraId="2F747946" w14:textId="77777777" w:rsidR="00145B75" w:rsidRDefault="00C77164" w:rsidP="00145B75">
      <w:pPr>
        <w:pStyle w:val="ListParagraph"/>
        <w:numPr>
          <w:ilvl w:val="0"/>
          <w:numId w:val="5"/>
        </w:numPr>
        <w:spacing w:after="0" w:line="240" w:lineRule="auto"/>
        <w:rPr>
          <w:lang w:val="es-ES_tradnl"/>
        </w:rPr>
      </w:pPr>
      <w:r w:rsidRPr="00C77164">
        <w:rPr>
          <w:lang w:val="es-ES_tradnl"/>
        </w:rPr>
        <w:t>​</w:t>
      </w:r>
      <w:r w:rsidR="00145B75" w:rsidRPr="00C77164">
        <w:rPr>
          <w:lang w:val="es-ES_tradnl"/>
        </w:rPr>
        <w:t>Barbados</w:t>
      </w:r>
    </w:p>
    <w:p w14:paraId="225D4587" w14:textId="77777777" w:rsidR="00C626FD" w:rsidRPr="004E18EA" w:rsidRDefault="00145B75" w:rsidP="004E18EA">
      <w:pPr>
        <w:pStyle w:val="ListParagraph"/>
        <w:numPr>
          <w:ilvl w:val="0"/>
          <w:numId w:val="5"/>
        </w:numPr>
        <w:spacing w:after="0" w:line="240" w:lineRule="auto"/>
        <w:rPr>
          <w:lang w:val="es-ES"/>
        </w:rPr>
      </w:pPr>
      <w:proofErr w:type="spellStart"/>
      <w:r w:rsidRPr="78FA9477">
        <w:rPr>
          <w:lang w:val="es-ES"/>
        </w:rPr>
        <w:t>Belize</w:t>
      </w:r>
      <w:proofErr w:type="spellEnd"/>
    </w:p>
    <w:p w14:paraId="6F411060" w14:textId="77777777" w:rsidR="00F83567" w:rsidRDefault="00F83567" w:rsidP="00F83567">
      <w:pPr>
        <w:pStyle w:val="ListParagraph"/>
        <w:numPr>
          <w:ilvl w:val="0"/>
          <w:numId w:val="5"/>
        </w:numPr>
        <w:spacing w:after="0" w:line="240" w:lineRule="auto"/>
        <w:rPr>
          <w:lang w:val="es-ES_tradnl"/>
        </w:rPr>
      </w:pPr>
      <w:r w:rsidRPr="00C77164">
        <w:rPr>
          <w:lang w:val="es-ES_tradnl"/>
        </w:rPr>
        <w:t>Canada</w:t>
      </w:r>
    </w:p>
    <w:p w14:paraId="2E1E25E4" w14:textId="77777777" w:rsidR="00145B75" w:rsidRDefault="00145B75" w:rsidP="00145B75">
      <w:pPr>
        <w:pStyle w:val="ListParagraph"/>
        <w:numPr>
          <w:ilvl w:val="0"/>
          <w:numId w:val="5"/>
        </w:numPr>
        <w:spacing w:after="0" w:line="240" w:lineRule="auto"/>
      </w:pPr>
      <w:r w:rsidRPr="00C77164">
        <w:rPr>
          <w:lang w:val="es-ES_tradnl"/>
        </w:rPr>
        <w:t>Costa Rica</w:t>
      </w:r>
      <w:r w:rsidRPr="00145B75">
        <w:t xml:space="preserve"> </w:t>
      </w:r>
    </w:p>
    <w:p w14:paraId="55A06EC6" w14:textId="77777777" w:rsidR="00C626FD" w:rsidRPr="00100FE4" w:rsidRDefault="00760EBB" w:rsidP="00100FE4">
      <w:pPr>
        <w:pStyle w:val="ListParagraph"/>
        <w:numPr>
          <w:ilvl w:val="0"/>
          <w:numId w:val="5"/>
        </w:numPr>
        <w:spacing w:after="0" w:line="240" w:lineRule="auto"/>
        <w:rPr>
          <w:lang w:val="es-ES_tradnl"/>
        </w:rPr>
      </w:pPr>
      <w:r w:rsidRPr="00C77164">
        <w:rPr>
          <w:lang w:val="es-ES_tradnl"/>
        </w:rPr>
        <w:t>Cuba</w:t>
      </w:r>
    </w:p>
    <w:p w14:paraId="06C67EB2" w14:textId="77777777" w:rsidR="00F83567" w:rsidRDefault="00F83567" w:rsidP="00C77164">
      <w:pPr>
        <w:pStyle w:val="ListParagraph"/>
        <w:numPr>
          <w:ilvl w:val="0"/>
          <w:numId w:val="5"/>
        </w:numPr>
        <w:spacing w:after="0" w:line="240" w:lineRule="auto"/>
      </w:pPr>
      <w:r w:rsidRPr="00C77164">
        <w:rPr>
          <w:lang w:val="es-ES_tradnl"/>
        </w:rPr>
        <w:t>Dominican Republic</w:t>
      </w:r>
      <w:r w:rsidRPr="00145B75">
        <w:t xml:space="preserve"> </w:t>
      </w:r>
    </w:p>
    <w:p w14:paraId="07F72133" w14:textId="77777777" w:rsidR="003E7391" w:rsidRDefault="003E7391" w:rsidP="00C77164">
      <w:pPr>
        <w:pStyle w:val="ListParagraph"/>
        <w:numPr>
          <w:ilvl w:val="0"/>
          <w:numId w:val="5"/>
        </w:numPr>
        <w:spacing w:after="0" w:line="240" w:lineRule="auto"/>
      </w:pPr>
      <w:r w:rsidRPr="00C77164">
        <w:rPr>
          <w:lang w:val="es-ES_tradnl"/>
        </w:rPr>
        <w:t>El Salvador</w:t>
      </w:r>
      <w:r w:rsidRPr="00145B75">
        <w:t xml:space="preserve"> </w:t>
      </w:r>
    </w:p>
    <w:p w14:paraId="2EC14D49" w14:textId="77777777" w:rsidR="003E7391" w:rsidRDefault="003E7391" w:rsidP="00C77164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rPr>
          <w:lang w:val="es-ES_tradnl"/>
        </w:rPr>
        <w:t>Grenada</w:t>
      </w:r>
      <w:proofErr w:type="spellEnd"/>
      <w:r w:rsidRPr="00145B75">
        <w:t xml:space="preserve"> </w:t>
      </w:r>
    </w:p>
    <w:p w14:paraId="48BEC65B" w14:textId="77777777" w:rsidR="00145B75" w:rsidRDefault="00145B75" w:rsidP="00C77164">
      <w:pPr>
        <w:pStyle w:val="ListParagraph"/>
        <w:numPr>
          <w:ilvl w:val="0"/>
          <w:numId w:val="5"/>
        </w:numPr>
        <w:spacing w:after="0" w:line="240" w:lineRule="auto"/>
      </w:pPr>
      <w:r w:rsidRPr="00145B75">
        <w:t xml:space="preserve">Guatemala </w:t>
      </w:r>
    </w:p>
    <w:p w14:paraId="59CC6CEB" w14:textId="77777777" w:rsidR="00760EBB" w:rsidRDefault="00760EBB" w:rsidP="00C77164">
      <w:pPr>
        <w:pStyle w:val="ListParagraph"/>
        <w:numPr>
          <w:ilvl w:val="0"/>
          <w:numId w:val="5"/>
        </w:numPr>
        <w:spacing w:after="0" w:line="240" w:lineRule="auto"/>
      </w:pPr>
      <w:r w:rsidRPr="00760EBB">
        <w:t>Haiti</w:t>
      </w:r>
      <w:r w:rsidRPr="00145B75">
        <w:t xml:space="preserve"> </w:t>
      </w:r>
    </w:p>
    <w:p w14:paraId="127B67BD" w14:textId="77777777" w:rsidR="00760EBB" w:rsidRDefault="00760EBB" w:rsidP="00C77164">
      <w:pPr>
        <w:pStyle w:val="ListParagraph"/>
        <w:numPr>
          <w:ilvl w:val="0"/>
          <w:numId w:val="5"/>
        </w:numPr>
        <w:spacing w:after="0" w:line="240" w:lineRule="auto"/>
      </w:pPr>
      <w:r w:rsidRPr="00760EBB">
        <w:t>Honduras</w:t>
      </w:r>
      <w:r w:rsidRPr="00145B75">
        <w:t xml:space="preserve"> </w:t>
      </w:r>
    </w:p>
    <w:p w14:paraId="23477482" w14:textId="77777777" w:rsidR="00760EBB" w:rsidRDefault="00760EBB" w:rsidP="00C77164">
      <w:pPr>
        <w:pStyle w:val="ListParagraph"/>
        <w:numPr>
          <w:ilvl w:val="0"/>
          <w:numId w:val="5"/>
        </w:numPr>
        <w:spacing w:after="0" w:line="240" w:lineRule="auto"/>
      </w:pPr>
      <w:r w:rsidRPr="00760EBB">
        <w:t>Jamaica</w:t>
      </w:r>
      <w:r w:rsidRPr="00145B75">
        <w:t xml:space="preserve"> </w:t>
      </w:r>
    </w:p>
    <w:p w14:paraId="074D7792" w14:textId="77777777" w:rsidR="00F83567" w:rsidRDefault="00F83567" w:rsidP="00F83567">
      <w:pPr>
        <w:pStyle w:val="ListParagraph"/>
        <w:numPr>
          <w:ilvl w:val="0"/>
          <w:numId w:val="5"/>
        </w:numPr>
        <w:spacing w:after="0" w:line="240" w:lineRule="auto"/>
        <w:rPr>
          <w:lang w:val="es-ES_tradnl"/>
        </w:rPr>
      </w:pPr>
      <w:r w:rsidRPr="00C77164">
        <w:rPr>
          <w:lang w:val="es-ES_tradnl"/>
        </w:rPr>
        <w:t xml:space="preserve">Mexico </w:t>
      </w:r>
    </w:p>
    <w:p w14:paraId="41F0D56F" w14:textId="77777777" w:rsidR="00F83567" w:rsidRDefault="00F83567" w:rsidP="00F83567">
      <w:pPr>
        <w:pStyle w:val="ListParagraph"/>
        <w:numPr>
          <w:ilvl w:val="0"/>
          <w:numId w:val="5"/>
        </w:numPr>
        <w:spacing w:after="0" w:line="240" w:lineRule="auto"/>
        <w:rPr>
          <w:lang w:val="es-ES_tradnl"/>
        </w:rPr>
      </w:pPr>
      <w:r w:rsidRPr="00C77164">
        <w:rPr>
          <w:lang w:val="es-ES_tradnl"/>
        </w:rPr>
        <w:t>Nicaragua​</w:t>
      </w:r>
    </w:p>
    <w:p w14:paraId="4F38E268" w14:textId="77777777" w:rsidR="00750CEE" w:rsidRDefault="00750CEE" w:rsidP="00750CEE">
      <w:pPr>
        <w:pStyle w:val="ListParagraph"/>
        <w:numPr>
          <w:ilvl w:val="0"/>
          <w:numId w:val="5"/>
        </w:numPr>
        <w:spacing w:after="0" w:line="240" w:lineRule="auto"/>
      </w:pPr>
      <w:r w:rsidRPr="00750CEE">
        <w:t>Saint Kitts and Nevis</w:t>
      </w:r>
    </w:p>
    <w:p w14:paraId="54529CE0" w14:textId="77777777" w:rsidR="00C77164" w:rsidRPr="00760EBB" w:rsidRDefault="00C77164" w:rsidP="00760EBB">
      <w:pPr>
        <w:pStyle w:val="ListParagraph"/>
        <w:numPr>
          <w:ilvl w:val="0"/>
          <w:numId w:val="5"/>
        </w:numPr>
        <w:spacing w:after="0" w:line="240" w:lineRule="auto"/>
      </w:pPr>
      <w:r w:rsidRPr="00145B75">
        <w:t>Saint Vincent and the Grenadines</w:t>
      </w:r>
    </w:p>
    <w:p w14:paraId="00592933" w14:textId="77777777" w:rsidR="00C77164" w:rsidRPr="00F83567" w:rsidRDefault="00C77164" w:rsidP="00F83567">
      <w:pPr>
        <w:pStyle w:val="ListParagraph"/>
        <w:numPr>
          <w:ilvl w:val="0"/>
          <w:numId w:val="5"/>
        </w:numPr>
        <w:spacing w:after="0" w:line="240" w:lineRule="auto"/>
        <w:rPr>
          <w:lang w:val="es-ES_tradnl"/>
        </w:rPr>
      </w:pPr>
      <w:r w:rsidRPr="00C77164">
        <w:rPr>
          <w:lang w:val="es-ES_tradnl"/>
        </w:rPr>
        <w:lastRenderedPageBreak/>
        <w:t>​Trinidad and Tobago</w:t>
      </w:r>
    </w:p>
    <w:p w14:paraId="24BC1334" w14:textId="716E3548" w:rsidR="000A75DF" w:rsidRPr="00E3231D" w:rsidRDefault="00C77164" w:rsidP="00E3231D">
      <w:pPr>
        <w:pStyle w:val="ListParagraph"/>
        <w:numPr>
          <w:ilvl w:val="0"/>
          <w:numId w:val="5"/>
        </w:numPr>
        <w:spacing w:after="0" w:line="240" w:lineRule="auto"/>
        <w:rPr>
          <w:lang w:val="es-ES"/>
        </w:rPr>
      </w:pPr>
      <w:proofErr w:type="spellStart"/>
      <w:r w:rsidRPr="78FA9477">
        <w:rPr>
          <w:lang w:val="es-ES"/>
        </w:rPr>
        <w:t>United</w:t>
      </w:r>
      <w:proofErr w:type="spellEnd"/>
      <w:r w:rsidRPr="78FA9477">
        <w:rPr>
          <w:lang w:val="es-ES"/>
        </w:rPr>
        <w:t xml:space="preserve"> </w:t>
      </w:r>
      <w:proofErr w:type="spellStart"/>
      <w:r w:rsidRPr="78FA9477">
        <w:rPr>
          <w:lang w:val="es-ES"/>
        </w:rPr>
        <w:t>States</w:t>
      </w:r>
      <w:proofErr w:type="spellEnd"/>
    </w:p>
    <w:p w14:paraId="6EF9C17B" w14:textId="77777777" w:rsidR="00E3231D" w:rsidRDefault="00E3231D" w:rsidP="00187987">
      <w:pPr>
        <w:spacing w:after="0" w:line="240" w:lineRule="auto"/>
        <w:ind w:left="720"/>
        <w:rPr>
          <w:b/>
          <w:lang w:val="en-US"/>
        </w:rPr>
      </w:pPr>
    </w:p>
    <w:p w14:paraId="5E39655D" w14:textId="2BFEF495" w:rsidR="00187987" w:rsidRPr="003D2BA4" w:rsidRDefault="00187987" w:rsidP="00187987">
      <w:pPr>
        <w:spacing w:after="0" w:line="240" w:lineRule="auto"/>
        <w:ind w:left="720"/>
        <w:rPr>
          <w:b/>
          <w:lang w:val="en-US"/>
        </w:rPr>
      </w:pPr>
      <w:r w:rsidRPr="003D2BA4">
        <w:rPr>
          <w:b/>
          <w:lang w:val="en-US"/>
        </w:rPr>
        <w:t>Territories:</w:t>
      </w:r>
    </w:p>
    <w:p w14:paraId="5AF298D2" w14:textId="77777777" w:rsidR="00187987" w:rsidRDefault="00187987" w:rsidP="00187987">
      <w:pPr>
        <w:spacing w:after="0" w:line="240" w:lineRule="auto"/>
        <w:ind w:left="720"/>
        <w:rPr>
          <w:lang w:val="en-US"/>
        </w:rPr>
      </w:pPr>
    </w:p>
    <w:p w14:paraId="27DD89AE" w14:textId="77777777" w:rsidR="00187987" w:rsidRDefault="002A1314" w:rsidP="00100FE4">
      <w:pPr>
        <w:pStyle w:val="ListParagraph"/>
        <w:numPr>
          <w:ilvl w:val="0"/>
          <w:numId w:val="9"/>
        </w:numPr>
        <w:tabs>
          <w:tab w:val="left" w:pos="1134"/>
        </w:tabs>
        <w:spacing w:after="0" w:line="240" w:lineRule="auto"/>
        <w:ind w:left="993" w:hanging="284"/>
        <w:rPr>
          <w:lang w:val="es-ES"/>
        </w:rPr>
      </w:pPr>
      <w:r w:rsidRPr="78FA9477">
        <w:rPr>
          <w:lang w:val="es-ES"/>
        </w:rPr>
        <w:t>Aruba (</w:t>
      </w:r>
      <w:proofErr w:type="spellStart"/>
      <w:r w:rsidRPr="78FA9477">
        <w:rPr>
          <w:lang w:val="es-ES"/>
        </w:rPr>
        <w:t>Netherlands</w:t>
      </w:r>
      <w:proofErr w:type="spellEnd"/>
      <w:r w:rsidRPr="78FA9477">
        <w:rPr>
          <w:lang w:val="es-ES"/>
        </w:rPr>
        <w:t>)</w:t>
      </w:r>
    </w:p>
    <w:p w14:paraId="78F7A66F" w14:textId="77777777" w:rsidR="003D2BA4" w:rsidRPr="004E18EA" w:rsidRDefault="00100FE4" w:rsidP="004E18EA">
      <w:pPr>
        <w:pStyle w:val="ListParagraph"/>
        <w:numPr>
          <w:ilvl w:val="0"/>
          <w:numId w:val="9"/>
        </w:numPr>
        <w:spacing w:after="0" w:line="240" w:lineRule="auto"/>
        <w:ind w:left="993" w:hanging="284"/>
        <w:rPr>
          <w:lang w:val="es-ES_tradnl"/>
        </w:rPr>
      </w:pPr>
      <w:r>
        <w:t>Curaçao</w:t>
      </w:r>
      <w:r w:rsidR="002A1314">
        <w:t xml:space="preserve"> (Netherlands)</w:t>
      </w:r>
    </w:p>
    <w:p w14:paraId="4FB8E270" w14:textId="77777777" w:rsidR="004E18EA" w:rsidRPr="004E18EA" w:rsidRDefault="004E18EA" w:rsidP="003D2BA4">
      <w:pPr>
        <w:pStyle w:val="ListParagraph"/>
        <w:numPr>
          <w:ilvl w:val="0"/>
          <w:numId w:val="9"/>
        </w:numPr>
        <w:spacing w:after="0" w:line="240" w:lineRule="auto"/>
        <w:ind w:left="993" w:hanging="284"/>
        <w:rPr>
          <w:lang w:val="es-ES_tradnl"/>
        </w:rPr>
      </w:pPr>
      <w:r w:rsidRPr="00C626FD">
        <w:t>Bermuda</w:t>
      </w:r>
      <w:r>
        <w:t xml:space="preserve"> (UK)</w:t>
      </w:r>
    </w:p>
    <w:p w14:paraId="02D3D51B" w14:textId="77777777" w:rsidR="003D2BA4" w:rsidRPr="003D2BA4" w:rsidRDefault="003D2BA4" w:rsidP="003D2BA4">
      <w:pPr>
        <w:pStyle w:val="ListParagraph"/>
        <w:numPr>
          <w:ilvl w:val="0"/>
          <w:numId w:val="9"/>
        </w:numPr>
        <w:spacing w:after="0" w:line="240" w:lineRule="auto"/>
        <w:ind w:left="993" w:hanging="284"/>
        <w:rPr>
          <w:lang w:val="es-ES_tradnl"/>
        </w:rPr>
      </w:pPr>
      <w:r>
        <w:t>Cayman Islands</w:t>
      </w:r>
      <w:r w:rsidR="002A1314">
        <w:t xml:space="preserve"> (UK)</w:t>
      </w:r>
    </w:p>
    <w:p w14:paraId="13A32E4D" w14:textId="77777777" w:rsidR="003D2BA4" w:rsidRPr="002A1314" w:rsidRDefault="003D2BA4" w:rsidP="003D2BA4">
      <w:pPr>
        <w:pStyle w:val="ListParagraph"/>
        <w:numPr>
          <w:ilvl w:val="0"/>
          <w:numId w:val="9"/>
        </w:numPr>
        <w:spacing w:after="0" w:line="240" w:lineRule="auto"/>
        <w:ind w:left="993" w:hanging="284"/>
      </w:pPr>
      <w:r>
        <w:t>Turks and Caicos Islands</w:t>
      </w:r>
      <w:r w:rsidR="002A1314">
        <w:t xml:space="preserve"> (UK)</w:t>
      </w:r>
    </w:p>
    <w:p w14:paraId="40A53BBF" w14:textId="77777777" w:rsidR="004023BF" w:rsidRPr="00047E7B" w:rsidRDefault="004023BF" w:rsidP="00CE384A">
      <w:pPr>
        <w:spacing w:after="0" w:line="240" w:lineRule="auto"/>
        <w:rPr>
          <w:lang w:val="en-US"/>
        </w:rPr>
      </w:pPr>
    </w:p>
    <w:p w14:paraId="1DF1F351" w14:textId="77777777" w:rsidR="00CE384A" w:rsidRPr="000E229C" w:rsidRDefault="00CE384A" w:rsidP="00CE384A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SAM</w:t>
      </w:r>
      <w:r w:rsidR="00514F5D">
        <w:rPr>
          <w:b/>
        </w:rPr>
        <w:t xml:space="preserve"> Region</w:t>
      </w:r>
    </w:p>
    <w:p w14:paraId="6610379A" w14:textId="77777777" w:rsidR="00CE384A" w:rsidRDefault="00CE384A" w:rsidP="00CE384A">
      <w:pPr>
        <w:spacing w:after="0" w:line="240" w:lineRule="auto"/>
      </w:pPr>
    </w:p>
    <w:p w14:paraId="1731EC3C" w14:textId="77777777" w:rsidR="00657DF4" w:rsidRPr="00EE0A33" w:rsidRDefault="00EA601C" w:rsidP="00EE0A33">
      <w:pPr>
        <w:pStyle w:val="ListParagraph"/>
        <w:numPr>
          <w:ilvl w:val="0"/>
          <w:numId w:val="6"/>
        </w:numPr>
        <w:spacing w:after="0" w:line="240" w:lineRule="auto"/>
        <w:rPr>
          <w:lang w:val="es-ES_tradnl"/>
        </w:rPr>
      </w:pPr>
      <w:r w:rsidRPr="00EA601C">
        <w:rPr>
          <w:lang w:val="es-ES_tradnl"/>
        </w:rPr>
        <w:t>Argentina</w:t>
      </w:r>
    </w:p>
    <w:p w14:paraId="714072BD" w14:textId="77777777" w:rsidR="00EA601C" w:rsidRPr="00EA601C" w:rsidRDefault="00EA601C" w:rsidP="4CC66A66">
      <w:pPr>
        <w:pStyle w:val="ListParagraph"/>
        <w:numPr>
          <w:ilvl w:val="0"/>
          <w:numId w:val="6"/>
        </w:numPr>
        <w:spacing w:after="0" w:line="240" w:lineRule="auto"/>
        <w:rPr>
          <w:lang w:val="es-ES"/>
        </w:rPr>
      </w:pPr>
      <w:r w:rsidRPr="4CC66A66">
        <w:rPr>
          <w:lang w:val="es-ES"/>
        </w:rPr>
        <w:t>Bolivia</w:t>
      </w:r>
      <w:r w:rsidR="00346DCB" w:rsidRPr="4CC66A66">
        <w:rPr>
          <w:lang w:val="es-ES"/>
        </w:rPr>
        <w:t xml:space="preserve"> (</w:t>
      </w:r>
      <w:proofErr w:type="spellStart"/>
      <w:r w:rsidR="00346DCB" w:rsidRPr="4CC66A66">
        <w:rPr>
          <w:lang w:val="es-ES"/>
        </w:rPr>
        <w:t>Plurinational</w:t>
      </w:r>
      <w:proofErr w:type="spellEnd"/>
      <w:r w:rsidR="00346DCB" w:rsidRPr="4CC66A66">
        <w:rPr>
          <w:lang w:val="es-ES"/>
        </w:rPr>
        <w:t xml:space="preserve"> State of)</w:t>
      </w:r>
    </w:p>
    <w:p w14:paraId="507EBEA9" w14:textId="77777777" w:rsidR="00EA601C" w:rsidRDefault="00EA601C" w:rsidP="4CC66A66">
      <w:pPr>
        <w:pStyle w:val="ListParagraph"/>
        <w:numPr>
          <w:ilvl w:val="0"/>
          <w:numId w:val="6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t>Brazil</w:t>
      </w:r>
      <w:proofErr w:type="spellEnd"/>
    </w:p>
    <w:p w14:paraId="296538EE" w14:textId="77777777" w:rsidR="00EA601C" w:rsidRDefault="00EA601C" w:rsidP="00EA601C">
      <w:pPr>
        <w:pStyle w:val="ListParagraph"/>
        <w:numPr>
          <w:ilvl w:val="0"/>
          <w:numId w:val="6"/>
        </w:numPr>
        <w:spacing w:after="0" w:line="240" w:lineRule="auto"/>
        <w:rPr>
          <w:lang w:val="es-ES_tradnl"/>
        </w:rPr>
      </w:pPr>
      <w:r w:rsidRPr="00EA601C">
        <w:rPr>
          <w:lang w:val="es-ES_tradnl"/>
        </w:rPr>
        <w:t>​Chile</w:t>
      </w:r>
    </w:p>
    <w:p w14:paraId="2B45CCA4" w14:textId="77777777" w:rsidR="00657DF4" w:rsidRDefault="00EA601C" w:rsidP="00EA601C">
      <w:pPr>
        <w:pStyle w:val="ListParagraph"/>
        <w:numPr>
          <w:ilvl w:val="0"/>
          <w:numId w:val="6"/>
        </w:numPr>
        <w:spacing w:after="0" w:line="240" w:lineRule="auto"/>
        <w:rPr>
          <w:lang w:val="es-ES_tradnl"/>
        </w:rPr>
      </w:pPr>
      <w:r w:rsidRPr="00EA601C">
        <w:rPr>
          <w:lang w:val="es-ES_tradnl"/>
        </w:rPr>
        <w:t xml:space="preserve">​Colombia </w:t>
      </w:r>
    </w:p>
    <w:p w14:paraId="2FC882AD" w14:textId="77777777" w:rsidR="00657DF4" w:rsidRDefault="00657DF4" w:rsidP="00657DF4">
      <w:pPr>
        <w:pStyle w:val="ListParagraph"/>
        <w:numPr>
          <w:ilvl w:val="0"/>
          <w:numId w:val="6"/>
        </w:numPr>
        <w:spacing w:after="0" w:line="240" w:lineRule="auto"/>
        <w:rPr>
          <w:lang w:val="es-ES_tradnl"/>
        </w:rPr>
      </w:pPr>
      <w:r w:rsidRPr="00EA601C">
        <w:rPr>
          <w:lang w:val="es-ES_tradnl"/>
        </w:rPr>
        <w:t>Ecuador</w:t>
      </w:r>
    </w:p>
    <w:p w14:paraId="3A49EB2F" w14:textId="77777777" w:rsidR="00EE0A33" w:rsidRDefault="00657DF4" w:rsidP="00EA601C">
      <w:pPr>
        <w:pStyle w:val="ListParagraph"/>
        <w:numPr>
          <w:ilvl w:val="0"/>
          <w:numId w:val="6"/>
        </w:numPr>
        <w:spacing w:after="0" w:line="240" w:lineRule="auto"/>
        <w:rPr>
          <w:lang w:val="es-ES_tradnl"/>
        </w:rPr>
      </w:pPr>
      <w:r w:rsidRPr="00657DF4">
        <w:rPr>
          <w:lang w:val="es-ES_tradnl"/>
        </w:rPr>
        <w:t>Guyana</w:t>
      </w:r>
    </w:p>
    <w:p w14:paraId="40D036BA" w14:textId="77777777" w:rsidR="00657DF4" w:rsidRDefault="00EE0A33" w:rsidP="4CC66A66">
      <w:pPr>
        <w:pStyle w:val="ListParagraph"/>
        <w:numPr>
          <w:ilvl w:val="0"/>
          <w:numId w:val="6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t>Panama</w:t>
      </w:r>
      <w:proofErr w:type="spellEnd"/>
      <w:r w:rsidR="00657DF4" w:rsidRPr="4CC66A66">
        <w:rPr>
          <w:lang w:val="es-ES"/>
        </w:rPr>
        <w:t xml:space="preserve"> </w:t>
      </w:r>
    </w:p>
    <w:p w14:paraId="0ED05072" w14:textId="77777777" w:rsidR="00657DF4" w:rsidRDefault="00657DF4" w:rsidP="00EA601C">
      <w:pPr>
        <w:pStyle w:val="ListParagraph"/>
        <w:numPr>
          <w:ilvl w:val="0"/>
          <w:numId w:val="6"/>
        </w:numPr>
        <w:spacing w:after="0" w:line="240" w:lineRule="auto"/>
        <w:rPr>
          <w:lang w:val="es-ES_tradnl"/>
        </w:rPr>
      </w:pPr>
      <w:r w:rsidRPr="00EA601C">
        <w:rPr>
          <w:lang w:val="es-ES_tradnl"/>
        </w:rPr>
        <w:t xml:space="preserve">Paraguay </w:t>
      </w:r>
    </w:p>
    <w:p w14:paraId="68AAD4D7" w14:textId="77777777" w:rsidR="00EA601C" w:rsidRDefault="00EA601C" w:rsidP="4CC66A66">
      <w:pPr>
        <w:pStyle w:val="ListParagraph"/>
        <w:numPr>
          <w:ilvl w:val="0"/>
          <w:numId w:val="6"/>
        </w:numPr>
        <w:spacing w:after="0" w:line="240" w:lineRule="auto"/>
        <w:rPr>
          <w:lang w:val="es-ES"/>
        </w:rPr>
      </w:pPr>
      <w:proofErr w:type="spellStart"/>
      <w:r w:rsidRPr="4CC66A66">
        <w:rPr>
          <w:lang w:val="es-ES"/>
        </w:rPr>
        <w:t>Peru</w:t>
      </w:r>
      <w:proofErr w:type="spellEnd"/>
    </w:p>
    <w:p w14:paraId="7CB43B7B" w14:textId="77777777" w:rsidR="00657DF4" w:rsidRDefault="00EA601C" w:rsidP="4CC66A66">
      <w:pPr>
        <w:pStyle w:val="ListParagraph"/>
        <w:numPr>
          <w:ilvl w:val="0"/>
          <w:numId w:val="6"/>
        </w:numPr>
        <w:spacing w:after="0" w:line="240" w:lineRule="auto"/>
        <w:rPr>
          <w:lang w:val="es-ES"/>
        </w:rPr>
      </w:pPr>
      <w:r w:rsidRPr="4CC66A66">
        <w:rPr>
          <w:lang w:val="es-ES"/>
        </w:rPr>
        <w:t>​</w:t>
      </w:r>
      <w:proofErr w:type="spellStart"/>
      <w:r w:rsidR="00657DF4" w:rsidRPr="4CC66A66">
        <w:rPr>
          <w:lang w:val="es-ES"/>
        </w:rPr>
        <w:t>Suriname</w:t>
      </w:r>
      <w:proofErr w:type="spellEnd"/>
    </w:p>
    <w:p w14:paraId="295AD5CC" w14:textId="77777777" w:rsidR="00EA601C" w:rsidRDefault="00EA601C" w:rsidP="00EA601C">
      <w:pPr>
        <w:pStyle w:val="ListParagraph"/>
        <w:numPr>
          <w:ilvl w:val="0"/>
          <w:numId w:val="6"/>
        </w:numPr>
        <w:spacing w:after="0" w:line="240" w:lineRule="auto"/>
        <w:rPr>
          <w:lang w:val="es-ES_tradnl"/>
        </w:rPr>
      </w:pPr>
      <w:r w:rsidRPr="00EA601C">
        <w:rPr>
          <w:lang w:val="es-ES_tradnl"/>
        </w:rPr>
        <w:t>Uruguay</w:t>
      </w:r>
    </w:p>
    <w:p w14:paraId="1CC8AD2E" w14:textId="77777777" w:rsidR="00EA601C" w:rsidRDefault="00EA601C" w:rsidP="4CC66A66">
      <w:pPr>
        <w:pStyle w:val="ListParagraph"/>
        <w:numPr>
          <w:ilvl w:val="0"/>
          <w:numId w:val="6"/>
        </w:numPr>
        <w:spacing w:after="0" w:line="240" w:lineRule="auto"/>
        <w:rPr>
          <w:lang w:val="es-ES"/>
        </w:rPr>
      </w:pPr>
      <w:r w:rsidRPr="4CC66A66">
        <w:rPr>
          <w:lang w:val="es-ES"/>
        </w:rPr>
        <w:t>​Venezuela</w:t>
      </w:r>
      <w:r w:rsidR="00CB43B1" w:rsidRPr="4CC66A66">
        <w:rPr>
          <w:lang w:val="es-ES"/>
        </w:rPr>
        <w:t xml:space="preserve"> (</w:t>
      </w:r>
      <w:proofErr w:type="spellStart"/>
      <w:r w:rsidR="00CB43B1" w:rsidRPr="4CC66A66">
        <w:rPr>
          <w:lang w:val="es-ES"/>
        </w:rPr>
        <w:t>Bolivarian</w:t>
      </w:r>
      <w:proofErr w:type="spellEnd"/>
      <w:r w:rsidR="00CB43B1" w:rsidRPr="4CC66A66">
        <w:rPr>
          <w:lang w:val="es-ES"/>
        </w:rPr>
        <w:t xml:space="preserve"> Republic of)</w:t>
      </w:r>
    </w:p>
    <w:p w14:paraId="59A88EC8" w14:textId="77777777" w:rsidR="00CE384A" w:rsidRPr="00EA601C" w:rsidRDefault="00CE384A" w:rsidP="00CE384A">
      <w:pPr>
        <w:spacing w:after="0" w:line="240" w:lineRule="auto"/>
        <w:rPr>
          <w:lang w:val="es-ES_tradnl"/>
        </w:rPr>
      </w:pPr>
    </w:p>
    <w:p w14:paraId="327A7D07" w14:textId="77777777" w:rsidR="00CE384A" w:rsidRPr="000E229C" w:rsidRDefault="00A75530" w:rsidP="00CE384A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WACAF</w:t>
      </w:r>
      <w:r w:rsidR="00514F5D">
        <w:rPr>
          <w:b/>
        </w:rPr>
        <w:t xml:space="preserve"> Region</w:t>
      </w:r>
    </w:p>
    <w:p w14:paraId="201B3E60" w14:textId="77777777" w:rsidR="00CE384A" w:rsidRDefault="00CE384A" w:rsidP="00CE384A">
      <w:pPr>
        <w:spacing w:after="0" w:line="240" w:lineRule="auto"/>
      </w:pPr>
    </w:p>
    <w:p w14:paraId="5034B1A1" w14:textId="77777777" w:rsidR="006A3A0C" w:rsidRDefault="006A3A0C" w:rsidP="006A3A0C">
      <w:pPr>
        <w:pStyle w:val="ListParagraph"/>
        <w:numPr>
          <w:ilvl w:val="0"/>
          <w:numId w:val="7"/>
        </w:numPr>
        <w:spacing w:after="0" w:line="240" w:lineRule="auto"/>
      </w:pPr>
      <w:r w:rsidRPr="006A3A0C">
        <w:t>​Benin</w:t>
      </w:r>
    </w:p>
    <w:p w14:paraId="108F55A4" w14:textId="77777777" w:rsid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>Burkina Faso</w:t>
      </w:r>
    </w:p>
    <w:p w14:paraId="65D53A7C" w14:textId="77777777" w:rsidR="00CA2718" w:rsidRP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</w:pPr>
      <w:r w:rsidRPr="006A3A0C">
        <w:rPr>
          <w:lang w:val="es-ES_tradnl"/>
        </w:rPr>
        <w:t xml:space="preserve">Cabo Verde </w:t>
      </w:r>
    </w:p>
    <w:p w14:paraId="403192F2" w14:textId="77777777" w:rsid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 w:rsidRPr="006A3A0C">
        <w:rPr>
          <w:lang w:val="es-ES_tradnl"/>
        </w:rPr>
        <w:t>Cameroon</w:t>
      </w:r>
      <w:proofErr w:type="spellEnd"/>
      <w:r w:rsidRPr="006A3A0C">
        <w:t xml:space="preserve"> </w:t>
      </w:r>
    </w:p>
    <w:p w14:paraId="48DF16F8" w14:textId="77777777" w:rsidR="006B2262" w:rsidRDefault="006B2262" w:rsidP="00CA2718">
      <w:pPr>
        <w:pStyle w:val="ListParagraph"/>
        <w:numPr>
          <w:ilvl w:val="0"/>
          <w:numId w:val="7"/>
        </w:numPr>
        <w:spacing w:after="0" w:line="240" w:lineRule="auto"/>
      </w:pPr>
      <w:r w:rsidRPr="008513A1">
        <w:t>Chad</w:t>
      </w:r>
      <w:r w:rsidRPr="00CA2718">
        <w:t xml:space="preserve"> </w:t>
      </w:r>
    </w:p>
    <w:p w14:paraId="318105C1" w14:textId="77777777" w:rsid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</w:pPr>
      <w:r w:rsidRPr="00CA2718">
        <w:t>Central African Republic</w:t>
      </w:r>
      <w:r w:rsidRPr="006A3A0C">
        <w:t xml:space="preserve"> </w:t>
      </w:r>
    </w:p>
    <w:p w14:paraId="3DC698E7" w14:textId="77777777" w:rsidR="006B2262" w:rsidRDefault="006B2262" w:rsidP="00CA2718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 w:rsidRPr="006A3A0C">
        <w:rPr>
          <w:lang w:val="es-ES_tradnl"/>
        </w:rPr>
        <w:t>Côte</w:t>
      </w:r>
      <w:proofErr w:type="spellEnd"/>
      <w:r w:rsidRPr="006A3A0C">
        <w:rPr>
          <w:lang w:val="es-ES_tradnl"/>
        </w:rPr>
        <w:t xml:space="preserve"> </w:t>
      </w:r>
      <w:proofErr w:type="spellStart"/>
      <w:r w:rsidRPr="006A3A0C">
        <w:rPr>
          <w:lang w:val="es-ES_tradnl"/>
        </w:rPr>
        <w:t>d'Ivoire</w:t>
      </w:r>
      <w:proofErr w:type="spellEnd"/>
      <w:r w:rsidRPr="006A3A0C">
        <w:t xml:space="preserve"> </w:t>
      </w:r>
    </w:p>
    <w:p w14:paraId="06E49CF4" w14:textId="77777777" w:rsidR="006B2262" w:rsidRDefault="006B2262" w:rsidP="006B2262">
      <w:pPr>
        <w:pStyle w:val="ListParagraph"/>
        <w:numPr>
          <w:ilvl w:val="0"/>
          <w:numId w:val="7"/>
        </w:numPr>
        <w:spacing w:after="0" w:line="240" w:lineRule="auto"/>
      </w:pPr>
      <w:r w:rsidRPr="008513A1">
        <w:t>Democratic Republic of the Congo</w:t>
      </w:r>
    </w:p>
    <w:p w14:paraId="0B65F79D" w14:textId="77777777" w:rsid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</w:pPr>
      <w:r w:rsidRPr="006A3A0C">
        <w:t>Equatorial Guinea</w:t>
      </w:r>
    </w:p>
    <w:p w14:paraId="61D8F3A3" w14:textId="77777777" w:rsidR="006A3A0C" w:rsidRDefault="006A3A0C" w:rsidP="006A3A0C">
      <w:pPr>
        <w:pStyle w:val="ListParagraph"/>
        <w:numPr>
          <w:ilvl w:val="0"/>
          <w:numId w:val="7"/>
        </w:numPr>
        <w:spacing w:after="0" w:line="240" w:lineRule="auto"/>
      </w:pPr>
      <w:r w:rsidRPr="006A3A0C">
        <w:t>Gabon</w:t>
      </w:r>
    </w:p>
    <w:p w14:paraId="5B07977E" w14:textId="77777777" w:rsid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 xml:space="preserve">Ghana </w:t>
      </w:r>
    </w:p>
    <w:p w14:paraId="4D4BB076" w14:textId="77777777" w:rsid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>Gambia</w:t>
      </w:r>
    </w:p>
    <w:p w14:paraId="6BBD8A16" w14:textId="77777777" w:rsid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 xml:space="preserve">Guinea </w:t>
      </w:r>
    </w:p>
    <w:p w14:paraId="61676B6C" w14:textId="77777777" w:rsidR="00CA2718" w:rsidRDefault="00CA2718" w:rsidP="006A3A0C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 xml:space="preserve">Guinea Bissau </w:t>
      </w:r>
    </w:p>
    <w:p w14:paraId="5790EAC5" w14:textId="77777777" w:rsidR="003A33CB" w:rsidRDefault="003A33CB" w:rsidP="006A3A0C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8513A1">
        <w:rPr>
          <w:lang w:val="es-ES_tradnl"/>
        </w:rPr>
        <w:t>Liberia</w:t>
      </w:r>
      <w:r w:rsidRPr="006A3A0C">
        <w:rPr>
          <w:lang w:val="es-ES_tradnl"/>
        </w:rPr>
        <w:t xml:space="preserve"> </w:t>
      </w:r>
    </w:p>
    <w:p w14:paraId="6D8B6DEA" w14:textId="77777777" w:rsidR="006A3A0C" w:rsidRDefault="006A3A0C" w:rsidP="006A3A0C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>Mauritania</w:t>
      </w:r>
    </w:p>
    <w:p w14:paraId="1904AEDC" w14:textId="77777777" w:rsidR="003A33CB" w:rsidRDefault="006A3A0C" w:rsidP="003A33CB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3A33CB">
        <w:rPr>
          <w:lang w:val="es-ES_tradnl"/>
        </w:rPr>
        <w:t>​</w:t>
      </w:r>
      <w:r w:rsidR="003A33CB" w:rsidRPr="006A3A0C">
        <w:t>Mali</w:t>
      </w:r>
      <w:r w:rsidR="003A33CB" w:rsidRPr="003A33CB">
        <w:rPr>
          <w:lang w:val="es-ES_tradnl"/>
        </w:rPr>
        <w:t xml:space="preserve"> </w:t>
      </w:r>
    </w:p>
    <w:p w14:paraId="63B4E358" w14:textId="77777777" w:rsidR="006A3A0C" w:rsidRPr="003A33CB" w:rsidRDefault="006A3A0C" w:rsidP="003A33CB">
      <w:pPr>
        <w:pStyle w:val="ListParagraph"/>
        <w:numPr>
          <w:ilvl w:val="0"/>
          <w:numId w:val="7"/>
        </w:numPr>
        <w:spacing w:after="0" w:line="240" w:lineRule="auto"/>
        <w:rPr>
          <w:lang w:val="es-ES"/>
        </w:rPr>
      </w:pPr>
      <w:proofErr w:type="spellStart"/>
      <w:r w:rsidRPr="78FA9477">
        <w:rPr>
          <w:lang w:val="es-ES"/>
        </w:rPr>
        <w:t>Niger</w:t>
      </w:r>
      <w:proofErr w:type="spellEnd"/>
    </w:p>
    <w:p w14:paraId="2D82945E" w14:textId="77777777" w:rsidR="006A3A0C" w:rsidRDefault="006A3A0C" w:rsidP="006A3A0C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>​</w:t>
      </w:r>
      <w:r w:rsidR="00CA2718" w:rsidRPr="006A3A0C">
        <w:rPr>
          <w:lang w:val="es-ES_tradnl"/>
        </w:rPr>
        <w:t xml:space="preserve">Nigeria </w:t>
      </w:r>
    </w:p>
    <w:p w14:paraId="0582951F" w14:textId="77777777" w:rsidR="003A33CB" w:rsidRDefault="006A3A0C" w:rsidP="003A33CB">
      <w:pPr>
        <w:pStyle w:val="ListParagraph"/>
        <w:numPr>
          <w:ilvl w:val="0"/>
          <w:numId w:val="7"/>
        </w:numPr>
        <w:spacing w:after="0" w:line="240" w:lineRule="auto"/>
      </w:pPr>
      <w:r w:rsidRPr="006A3A0C">
        <w:rPr>
          <w:lang w:val="es-ES_tradnl"/>
        </w:rPr>
        <w:lastRenderedPageBreak/>
        <w:t>​</w:t>
      </w:r>
      <w:r w:rsidR="003A33CB" w:rsidRPr="006A3A0C">
        <w:t>Congo</w:t>
      </w:r>
    </w:p>
    <w:p w14:paraId="7D9F77DC" w14:textId="77777777" w:rsidR="003A33CB" w:rsidRPr="00EB1236" w:rsidRDefault="003A33CB" w:rsidP="00EB1236">
      <w:pPr>
        <w:pStyle w:val="ListParagraph"/>
        <w:numPr>
          <w:ilvl w:val="0"/>
          <w:numId w:val="7"/>
        </w:numPr>
        <w:spacing w:after="0" w:line="240" w:lineRule="auto"/>
      </w:pPr>
      <w:r w:rsidRPr="006A3A0C">
        <w:t>​</w:t>
      </w:r>
      <w:r w:rsidRPr="00EB1236">
        <w:rPr>
          <w:lang w:val="es-ES_tradnl"/>
        </w:rPr>
        <w:t xml:space="preserve">São Tomé </w:t>
      </w:r>
      <w:proofErr w:type="spellStart"/>
      <w:r w:rsidRPr="00EB1236">
        <w:rPr>
          <w:lang w:val="es-ES_tradnl"/>
        </w:rPr>
        <w:t>e</w:t>
      </w:r>
      <w:proofErr w:type="spellEnd"/>
      <w:r w:rsidRPr="00EB1236">
        <w:rPr>
          <w:lang w:val="es-ES_tradnl"/>
        </w:rPr>
        <w:t xml:space="preserve"> Príncipe </w:t>
      </w:r>
    </w:p>
    <w:p w14:paraId="69C63C90" w14:textId="77777777" w:rsidR="006A3A0C" w:rsidRPr="00CA2718" w:rsidRDefault="00CA2718" w:rsidP="00CA2718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CA2718">
        <w:rPr>
          <w:lang w:val="es-ES_tradnl"/>
        </w:rPr>
        <w:t>Senegal</w:t>
      </w:r>
    </w:p>
    <w:p w14:paraId="750E5413" w14:textId="77777777" w:rsidR="006B2262" w:rsidRDefault="006A3A0C" w:rsidP="00CA2718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>​</w:t>
      </w:r>
      <w:r w:rsidR="00DC218B">
        <w:rPr>
          <w:lang w:val="es-ES_tradnl"/>
        </w:rPr>
        <w:t>Sierra Leone</w:t>
      </w:r>
      <w:r w:rsidR="006B2262" w:rsidRPr="00CA2718">
        <w:rPr>
          <w:lang w:val="es-ES_tradnl"/>
        </w:rPr>
        <w:t xml:space="preserve"> </w:t>
      </w:r>
    </w:p>
    <w:p w14:paraId="41BC4F18" w14:textId="77777777" w:rsidR="000E229C" w:rsidRPr="003A33CB" w:rsidRDefault="00CA2718" w:rsidP="003A33CB">
      <w:pPr>
        <w:pStyle w:val="ListParagraph"/>
        <w:numPr>
          <w:ilvl w:val="0"/>
          <w:numId w:val="7"/>
        </w:numPr>
        <w:spacing w:after="0" w:line="240" w:lineRule="auto"/>
        <w:rPr>
          <w:lang w:val="es-ES_tradnl"/>
        </w:rPr>
      </w:pPr>
      <w:r w:rsidRPr="006A3A0C">
        <w:rPr>
          <w:lang w:val="es-ES_tradnl"/>
        </w:rPr>
        <w:t>Togo</w:t>
      </w:r>
    </w:p>
    <w:sectPr w:rsidR="000E229C" w:rsidRPr="003A33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75110"/>
    <w:multiLevelType w:val="hybridMultilevel"/>
    <w:tmpl w:val="A7588DA2"/>
    <w:lvl w:ilvl="0" w:tplc="144E4D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23238"/>
    <w:multiLevelType w:val="hybridMultilevel"/>
    <w:tmpl w:val="EFA65592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FB5F27"/>
    <w:multiLevelType w:val="hybridMultilevel"/>
    <w:tmpl w:val="3004577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746134C"/>
    <w:multiLevelType w:val="hybridMultilevel"/>
    <w:tmpl w:val="623618CC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45607F"/>
    <w:multiLevelType w:val="hybridMultilevel"/>
    <w:tmpl w:val="623618CC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14228B6"/>
    <w:multiLevelType w:val="hybridMultilevel"/>
    <w:tmpl w:val="A1F0E7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E72489"/>
    <w:multiLevelType w:val="hybridMultilevel"/>
    <w:tmpl w:val="C15EB67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5FC50A4"/>
    <w:multiLevelType w:val="hybridMultilevel"/>
    <w:tmpl w:val="DCEE1E1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3E3E89"/>
    <w:multiLevelType w:val="hybridMultilevel"/>
    <w:tmpl w:val="B90A42DE"/>
    <w:lvl w:ilvl="0" w:tplc="612424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9194160">
    <w:abstractNumId w:val="2"/>
  </w:num>
  <w:num w:numId="2" w16cid:durableId="1205871372">
    <w:abstractNumId w:val="0"/>
  </w:num>
  <w:num w:numId="3" w16cid:durableId="808787488">
    <w:abstractNumId w:val="4"/>
  </w:num>
  <w:num w:numId="4" w16cid:durableId="1435395206">
    <w:abstractNumId w:val="8"/>
  </w:num>
  <w:num w:numId="5" w16cid:durableId="1922762495">
    <w:abstractNumId w:val="1"/>
  </w:num>
  <w:num w:numId="6" w16cid:durableId="4796348">
    <w:abstractNumId w:val="7"/>
  </w:num>
  <w:num w:numId="7" w16cid:durableId="575238675">
    <w:abstractNumId w:val="5"/>
  </w:num>
  <w:num w:numId="8" w16cid:durableId="901988277">
    <w:abstractNumId w:val="3"/>
  </w:num>
  <w:num w:numId="9" w16cid:durableId="11573783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TI1MDAxMTYzNjFV0lEKTi0uzszPAykwNqkFAGPz4VctAAAA"/>
  </w:docVars>
  <w:rsids>
    <w:rsidRoot w:val="00EB55F8"/>
    <w:rsid w:val="00010393"/>
    <w:rsid w:val="00011A70"/>
    <w:rsid w:val="00032B5D"/>
    <w:rsid w:val="00035AC5"/>
    <w:rsid w:val="00035EBE"/>
    <w:rsid w:val="00047E7B"/>
    <w:rsid w:val="000600BF"/>
    <w:rsid w:val="0007381E"/>
    <w:rsid w:val="0008025B"/>
    <w:rsid w:val="000823DE"/>
    <w:rsid w:val="000926D9"/>
    <w:rsid w:val="000A75DF"/>
    <w:rsid w:val="000C1D9A"/>
    <w:rsid w:val="000E229C"/>
    <w:rsid w:val="00100FE4"/>
    <w:rsid w:val="00115B0C"/>
    <w:rsid w:val="00145B75"/>
    <w:rsid w:val="00187987"/>
    <w:rsid w:val="001A182E"/>
    <w:rsid w:val="00252435"/>
    <w:rsid w:val="002A1314"/>
    <w:rsid w:val="002B4942"/>
    <w:rsid w:val="002C7CB9"/>
    <w:rsid w:val="00311E8C"/>
    <w:rsid w:val="00346DCB"/>
    <w:rsid w:val="003A33CB"/>
    <w:rsid w:val="003A4D74"/>
    <w:rsid w:val="003B1C3F"/>
    <w:rsid w:val="003B64CE"/>
    <w:rsid w:val="003D149C"/>
    <w:rsid w:val="003D2BA4"/>
    <w:rsid w:val="003E6A6C"/>
    <w:rsid w:val="003E7391"/>
    <w:rsid w:val="003F0DCB"/>
    <w:rsid w:val="004023BF"/>
    <w:rsid w:val="0040506E"/>
    <w:rsid w:val="00417697"/>
    <w:rsid w:val="00461DD1"/>
    <w:rsid w:val="00461E4B"/>
    <w:rsid w:val="00461EE9"/>
    <w:rsid w:val="0046248A"/>
    <w:rsid w:val="00462C31"/>
    <w:rsid w:val="00497290"/>
    <w:rsid w:val="004B0809"/>
    <w:rsid w:val="004E18EA"/>
    <w:rsid w:val="00513B00"/>
    <w:rsid w:val="00514F5D"/>
    <w:rsid w:val="0051759C"/>
    <w:rsid w:val="0054039C"/>
    <w:rsid w:val="00540C52"/>
    <w:rsid w:val="00553485"/>
    <w:rsid w:val="005E327B"/>
    <w:rsid w:val="005F6B1F"/>
    <w:rsid w:val="00613A0B"/>
    <w:rsid w:val="006217CA"/>
    <w:rsid w:val="006502D7"/>
    <w:rsid w:val="00651A78"/>
    <w:rsid w:val="00657DF4"/>
    <w:rsid w:val="00664706"/>
    <w:rsid w:val="006903F0"/>
    <w:rsid w:val="006A3A0C"/>
    <w:rsid w:val="006A3A93"/>
    <w:rsid w:val="006B2262"/>
    <w:rsid w:val="006D0B2C"/>
    <w:rsid w:val="006D560A"/>
    <w:rsid w:val="00705341"/>
    <w:rsid w:val="00750CEE"/>
    <w:rsid w:val="0075311A"/>
    <w:rsid w:val="00760EBB"/>
    <w:rsid w:val="007860A1"/>
    <w:rsid w:val="007A7B4E"/>
    <w:rsid w:val="00812CD1"/>
    <w:rsid w:val="00813D96"/>
    <w:rsid w:val="0082530F"/>
    <w:rsid w:val="008513A1"/>
    <w:rsid w:val="00863467"/>
    <w:rsid w:val="008667A2"/>
    <w:rsid w:val="00866EBD"/>
    <w:rsid w:val="008A3107"/>
    <w:rsid w:val="008C7FB1"/>
    <w:rsid w:val="00920F15"/>
    <w:rsid w:val="009272E8"/>
    <w:rsid w:val="009758A4"/>
    <w:rsid w:val="0097703F"/>
    <w:rsid w:val="009E0349"/>
    <w:rsid w:val="00A20E65"/>
    <w:rsid w:val="00A43EED"/>
    <w:rsid w:val="00A75530"/>
    <w:rsid w:val="00A9536E"/>
    <w:rsid w:val="00AB6FE1"/>
    <w:rsid w:val="00AC48C1"/>
    <w:rsid w:val="00AC5822"/>
    <w:rsid w:val="00AD7264"/>
    <w:rsid w:val="00AF0294"/>
    <w:rsid w:val="00AF782D"/>
    <w:rsid w:val="00B04DEB"/>
    <w:rsid w:val="00B1008B"/>
    <w:rsid w:val="00B43759"/>
    <w:rsid w:val="00B52681"/>
    <w:rsid w:val="00B72025"/>
    <w:rsid w:val="00B724DC"/>
    <w:rsid w:val="00B7283F"/>
    <w:rsid w:val="00BA6DF6"/>
    <w:rsid w:val="00BE3F1F"/>
    <w:rsid w:val="00BE6D86"/>
    <w:rsid w:val="00C03CD3"/>
    <w:rsid w:val="00C626FD"/>
    <w:rsid w:val="00C669D5"/>
    <w:rsid w:val="00C77164"/>
    <w:rsid w:val="00CA2718"/>
    <w:rsid w:val="00CB43B1"/>
    <w:rsid w:val="00CB5230"/>
    <w:rsid w:val="00CB717E"/>
    <w:rsid w:val="00CD271D"/>
    <w:rsid w:val="00CE384A"/>
    <w:rsid w:val="00D26212"/>
    <w:rsid w:val="00DB0BF5"/>
    <w:rsid w:val="00DC218B"/>
    <w:rsid w:val="00DD4728"/>
    <w:rsid w:val="00E0325E"/>
    <w:rsid w:val="00E2583B"/>
    <w:rsid w:val="00E3231D"/>
    <w:rsid w:val="00E50144"/>
    <w:rsid w:val="00E57172"/>
    <w:rsid w:val="00E95DB3"/>
    <w:rsid w:val="00EA601C"/>
    <w:rsid w:val="00EB1236"/>
    <w:rsid w:val="00EB4BF7"/>
    <w:rsid w:val="00EB55F8"/>
    <w:rsid w:val="00EE0A33"/>
    <w:rsid w:val="00EE1D50"/>
    <w:rsid w:val="00F16241"/>
    <w:rsid w:val="00F66F92"/>
    <w:rsid w:val="00F83567"/>
    <w:rsid w:val="00FB0FB7"/>
    <w:rsid w:val="00FD2D9F"/>
    <w:rsid w:val="00FF064C"/>
    <w:rsid w:val="4CC66A66"/>
    <w:rsid w:val="78FA9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54CF26"/>
  <w15:chartTrackingRefBased/>
  <w15:docId w15:val="{F9A83442-3320-43B1-ABBF-25DD68215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94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B07735D1CA5785469D81E3D393D3FF7D" ma:contentTypeVersion="1" ma:contentTypeDescription="Upload an image." ma:contentTypeScope="" ma:versionID="86bf04c6400c62a8b007299240d3a24d">
  <xsd:schema xmlns:xsd="http://www.w3.org/2001/XMLSchema" xmlns:xs="http://www.w3.org/2001/XMLSchema" xmlns:p="http://schemas.microsoft.com/office/2006/metadata/properties" xmlns:ns1="http://schemas.microsoft.com/sharepoint/v3" xmlns:ns2="4336CB86-2131-4C7B-9627-8C9C0DB93F39" xmlns:ns3="http://schemas.microsoft.com/sharepoint/v3/fields" targetNamespace="http://schemas.microsoft.com/office/2006/metadata/properties" ma:root="true" ma:fieldsID="e44b46aa85993f3574e701631e7008df" ns1:_="" ns2:_="" ns3:_="">
    <xsd:import namespace="http://schemas.microsoft.com/sharepoint/v3"/>
    <xsd:import namespace="4336CB86-2131-4C7B-9627-8C9C0DB93F39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6CB86-2131-4C7B-9627-8C9C0DB93F39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4336CB86-2131-4C7B-9627-8C9C0DB93F39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8FD12-B5A3-402D-8B6D-9E5E50C4B28E}"/>
</file>

<file path=customXml/itemProps2.xml><?xml version="1.0" encoding="utf-8"?>
<ds:datastoreItem xmlns:ds="http://schemas.openxmlformats.org/officeDocument/2006/customXml" ds:itemID="{C7E296BD-A4EC-40DD-9A81-26CD47CC2E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C324D1-C1C4-4F2C-8FA1-CE00EC61AAE6}">
  <ds:schemaRefs>
    <ds:schemaRef ds:uri="http://schemas.microsoft.com/office/2006/documentManagement/types"/>
    <ds:schemaRef ds:uri="c4deabb0-14b6-45e2-890b-6067a22e1000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24eca939-f803-420c-9ed4-9a6881fde77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4B844F5-A427-4BD2-996F-48740F759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54</Words>
  <Characters>1722</Characters>
  <Application>Microsoft Office Word</Application>
  <DocSecurity>0</DocSecurity>
  <Lines>172</Lines>
  <Paragraphs>159</Paragraphs>
  <ScaleCrop>false</ScaleCrop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jas, Caroll</dc:creator>
  <cp:keywords/>
  <dc:description/>
  <cp:lastModifiedBy>Bechtold, Caroll</cp:lastModifiedBy>
  <cp:revision>2</cp:revision>
  <cp:lastPrinted>2021-09-30T13:59:00Z</cp:lastPrinted>
  <dcterms:created xsi:type="dcterms:W3CDTF">2025-04-02T16:37:00Z</dcterms:created>
  <dcterms:modified xsi:type="dcterms:W3CDTF">2025-04-0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24b8825f55651536a5603b17f594db7e142d793b8c27d6567f774881955482</vt:lpwstr>
  </property>
  <property fmtid="{D5CDD505-2E9C-101B-9397-08002B2CF9AE}" pid="3" name="ContentTypeId">
    <vt:lpwstr>0x0101009148F5A04DDD49CBA7127AADA5FB792B00AADE34325A8B49CDA8BB4DB53328F21400B07735D1CA5785469D81E3D393D3FF7D</vt:lpwstr>
  </property>
  <property fmtid="{D5CDD505-2E9C-101B-9397-08002B2CF9AE}" pid="4" name="MediaServiceImageTags">
    <vt:lpwstr/>
  </property>
</Properties>
</file>